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FSx,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5CD3EEEA" w14:textId="77777777" w:rsidR="002B6F07" w:rsidRDefault="002B6F07" w:rsidP="00E34804">
      <w:pPr>
        <w:pStyle w:val="NormalBPBHEB"/>
        <w:keepNext/>
      </w:pPr>
    </w:p>
    <w:p w14:paraId="579C5C6D" w14:textId="31C48FF8" w:rsidR="00F27516" w:rsidRDefault="002B6F07" w:rsidP="00FA29E6">
      <w:pPr>
        <w:pStyle w:val="NormalBPBHEB"/>
      </w:pPr>
      <w:r>
        <w:rPr>
          <w:noProof/>
        </w:rPr>
        <w:drawing>
          <wp:inline distT="0" distB="0" distL="0" distR="0" wp14:anchorId="692A19C4" wp14:editId="0DD94859">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D6AA8B" w14:textId="4FB94935" w:rsidR="003E5793" w:rsidRDefault="003E5793" w:rsidP="003E5793">
      <w:pPr>
        <w:pStyle w:val="Caption"/>
        <w:jc w:val="both"/>
      </w:pPr>
      <w:r>
        <w:t xml:space="preserve">Figure </w:t>
      </w:r>
      <w:r w:rsidR="007051EB">
        <w:t>3.</w:t>
      </w:r>
      <w:r>
        <w:fldChar w:fldCharType="begin"/>
      </w:r>
      <w:r>
        <w:instrText xml:space="preserve"> SEQ Figure \* ARABIC </w:instrText>
      </w:r>
      <w:r>
        <w:fldChar w:fldCharType="separate"/>
      </w:r>
      <w:r w:rsidR="0085533B">
        <w:rPr>
          <w:noProof/>
        </w:rPr>
        <w:t>1</w:t>
      </w:r>
      <w:r>
        <w:fldChar w:fldCharType="end"/>
      </w:r>
      <w:r>
        <w:t xml:space="preserve"> </w:t>
      </w:r>
      <w:r w:rsidRPr="002773B0">
        <w:t>AWS Storage pattern decision matrix</w:t>
      </w:r>
      <w:r>
        <w:t xml:space="preserve"> (AWS Blogs).</w:t>
      </w:r>
    </w:p>
    <w:p w14:paraId="2667DDA6" w14:textId="7B7326AB" w:rsidR="005F10E5" w:rsidRDefault="005F10E5" w:rsidP="00FA29E6">
      <w:pPr>
        <w:pStyle w:val="NormalBPBHEB"/>
      </w:pPr>
      <w:r>
        <w:t xml:space="preserve">In this chapter, our primary objective is to provide a practical and comprehensive exploration of Amazon Web Services (AWS) storage solutions. Through a </w:t>
      </w:r>
      <w:r w:rsidR="00A91876">
        <w:t>direct</w:t>
      </w:r>
      <w:r>
        <w:t xml:space="preserve"> approach, readers will gain a deep understanding of the foundational elements that underpin effective data management strategies in the AWS cloud environment. By the end of this chapter, readers will</w:t>
      </w:r>
      <w:r w:rsidR="00703D73">
        <w:t xml:space="preserve"> acquire</w:t>
      </w:r>
      <w:r>
        <w:t xml:space="preserve"> the knowledge and skills to:</w:t>
      </w:r>
    </w:p>
    <w:p w14:paraId="79AEF2E2" w14:textId="77777777" w:rsidR="005F10E5" w:rsidRDefault="005F10E5" w:rsidP="00FA29E6">
      <w:pPr>
        <w:pStyle w:val="NormalBPBHEB"/>
        <w:numPr>
          <w:ilvl w:val="0"/>
          <w:numId w:val="5"/>
        </w:numPr>
      </w:pPr>
      <w:r>
        <w:t>Understand the core principles and functionalities of key AWS storage services, including Amazon Elastic Block Store (EBS), Amazon Elastic File System (EFS), Amazon FSx, Amazon S3 Glacier, Amazon Simple Storage Service (S3), AWS Backup, AWS Snow Family, AWS Storage Gateway, and AWS Elastic Disaster Recovery (DRS).</w:t>
      </w:r>
    </w:p>
    <w:p w14:paraId="47A8B02D" w14:textId="77777777" w:rsidR="005F10E5" w:rsidRDefault="005F10E5" w:rsidP="00FA29E6">
      <w:pPr>
        <w:pStyle w:val="NormalBPBHEB"/>
        <w:numPr>
          <w:ilvl w:val="0"/>
          <w:numId w:val="5"/>
        </w:numPr>
      </w:pPr>
      <w:r>
        <w:t>Evaluate the suitability of different storage services for diverse use cases and application requirements, considering factors such as scalability, durability, performance, and cost-effectiveness.</w:t>
      </w:r>
    </w:p>
    <w:p w14:paraId="2D7B93BA" w14:textId="77777777" w:rsidR="005F10E5" w:rsidRDefault="005F10E5" w:rsidP="00FA29E6">
      <w:pPr>
        <w:pStyle w:val="NormalBPBHEB"/>
        <w:numPr>
          <w:ilvl w:val="0"/>
          <w:numId w:val="5"/>
        </w:numPr>
      </w:pPr>
      <w:r>
        <w:t>Implement best practices for data protection, backup, and disaster recovery using AWS storage services, ensuring the integrity and availability of critical data assets.</w:t>
      </w:r>
    </w:p>
    <w:p w14:paraId="78DF1731" w14:textId="77777777" w:rsidR="005F10E5" w:rsidRDefault="005F10E5" w:rsidP="00FA29E6">
      <w:pPr>
        <w:pStyle w:val="NormalBPBHEB"/>
        <w:numPr>
          <w:ilvl w:val="0"/>
          <w:numId w:val="5"/>
        </w:numPr>
      </w:pPr>
      <w:r>
        <w:lastRenderedPageBreak/>
        <w:t>Explore real-world scenarios and case studies that illustrate the practical applications of AWS storage services across various industries and business contexts.</w:t>
      </w:r>
    </w:p>
    <w:p w14:paraId="21899DBA" w14:textId="77777777" w:rsidR="005F10E5" w:rsidRDefault="005F10E5" w:rsidP="00FA29E6">
      <w:pPr>
        <w:pStyle w:val="NormalBPBHEB"/>
        <w:numPr>
          <w:ilvl w:val="0"/>
          <w:numId w:val="5"/>
        </w:numPr>
      </w:pPr>
      <w:r>
        <w:t>Develop proficiency in configuring, managing, and optimizing AWS storage solutions to meet evolving business needs and technological challenges.</w:t>
      </w:r>
    </w:p>
    <w:p w14:paraId="14569533" w14:textId="3774A3D7" w:rsidR="005F10E5" w:rsidRDefault="005F10E5" w:rsidP="00FA29E6">
      <w:pPr>
        <w:pStyle w:val="NormalBPBHEB"/>
        <w:numPr>
          <w:ilvl w:val="0"/>
          <w:numId w:val="5"/>
        </w:numPr>
      </w:pPr>
      <w:r>
        <w:t>By addressing these objectives, this chapter aims to empower readers with the knowledge and skills needed to leverage AWS storage services effectively, enabling them to architect resilient, scalable, and cost-efficient storage solutions in the cloud.</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64DFBAB4" w:rsidR="007C5419" w:rsidRDefault="00F96C10">
      <w:pPr>
        <w:pStyle w:val="Caption"/>
        <w:jc w:val="both"/>
      </w:pPr>
      <w:r>
        <w:t xml:space="preserve">Figure </w:t>
      </w:r>
      <w:r w:rsidR="007051EB">
        <w:t>3.</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32300BCA"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r w:rsidR="000E3738">
        <w:rPr>
          <w:rStyle w:val="FootnoteReference"/>
        </w:rPr>
        <w:footnoteReference w:id="1"/>
      </w:r>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6A250314"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r w:rsidR="00B447BA">
        <w:rPr>
          <w:rStyle w:val="FootnoteReference"/>
        </w:rPr>
        <w:footnoteReference w:id="2"/>
      </w:r>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Amazon EBS is utilized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Amazon EBS volumes are used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P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0383297D" w14:textId="4CAEE2CC" w:rsidR="00E97D96" w:rsidRPr="00E97D96" w:rsidRDefault="00E97D96" w:rsidP="00974B02">
      <w:pPr>
        <w:pStyle w:val="Heading1BPBHEB"/>
      </w:pPr>
      <w:r w:rsidRPr="00E97D96">
        <w:t xml:space="preserve">Amazon Elastic File System </w:t>
      </w:r>
    </w:p>
    <w:p w14:paraId="19DCEB51" w14:textId="32E4BF00" w:rsidR="0032703F" w:rsidRPr="0032703F" w:rsidRDefault="0032703F" w:rsidP="0032703F">
      <w:pPr>
        <w:pStyle w:val="NormalBPBHEB"/>
      </w:pPr>
      <w:r w:rsidRPr="0032703F">
        <w:t>Amazon Elastic File System (EFS) stands as a cornerstone within the realm of cloud computing, offering scalable and shared file storage that is indispensable for modern applications. As organizations increasingly rely on distributed systems and microservices architectures, the need for flexible and accessible file storage becomes paramount. Amazon EFS rises to meet this demand by providing a fully managed file storage service that seamlessly integrates with Amazon EC2 instances and other AWS services.</w:t>
      </w:r>
    </w:p>
    <w:p w14:paraId="4B3C3775" w14:textId="2900E93D" w:rsidR="0032703F" w:rsidRPr="0032703F" w:rsidRDefault="0032703F" w:rsidP="0032703F">
      <w:pPr>
        <w:pStyle w:val="NormalBPBHEB"/>
      </w:pPr>
      <w:r w:rsidRPr="0032703F">
        <w:t>At its core, Amazon EFS desig</w:t>
      </w:r>
      <w:r w:rsidR="00750CB6">
        <w:t>n</w:t>
      </w:r>
      <w:r w:rsidR="00042C84">
        <w:t xml:space="preserve"> targets to be </w:t>
      </w:r>
      <w:r w:rsidRPr="0032703F">
        <w:t>highly scalable and elastic, allowing storage capacity to grow or shrink dynamically based on demand. This elasticity is particularly advantageous in environments where workloads fluctuate, ensuring that storage resources can adapt to changing requirements without manual intervention. Furthermore, Amazon EFS supports multiple EC2 instances concurrently, enabling seamless collaboration and data sharing across distributed applications.</w:t>
      </w:r>
    </w:p>
    <w:p w14:paraId="602855E8" w14:textId="77777777" w:rsidR="0032703F" w:rsidRPr="0032703F" w:rsidRDefault="0032703F" w:rsidP="0032703F">
      <w:pPr>
        <w:pStyle w:val="NormalBPBHEB"/>
      </w:pPr>
      <w:r w:rsidRPr="0032703F">
        <w:t>One of the key features of Amazon EFS is its ability to provide low-latency access to data, irrespective of the size or complexity of the file system. This ensures that applications can access critical resources with minimal latency, enhancing overall performance and user experience. Additionally, Amazon EFS offers built-in redundancy and data durability, leveraging AWS's robust infrastructure to protect against data loss or corruption.</w:t>
      </w:r>
    </w:p>
    <w:p w14:paraId="06747F80" w14:textId="77777777" w:rsidR="0032703F" w:rsidRPr="0032703F" w:rsidRDefault="0032703F" w:rsidP="0032703F">
      <w:pPr>
        <w:pStyle w:val="NormalBPBHEB"/>
      </w:pPr>
      <w:r w:rsidRPr="0032703F">
        <w:t>In practical terms, Amazon EFS finds widespread application across a multitude of use cases and industries. For instance, in media and entertainment, Amazon EFS serves as a central repository for storing and sharing multimedia assets, facilitating collaborative content creation and distribution. Similarly, in web hosting and content management systems, Amazon EFS provides a scalable and reliable storage solution for hosting website files, ensuring high availability and seamless content delivery to end users.</w:t>
      </w:r>
    </w:p>
    <w:p w14:paraId="33955D2F" w14:textId="77777777" w:rsidR="0032703F" w:rsidRDefault="0032703F" w:rsidP="00974B02">
      <w:pPr>
        <w:pStyle w:val="NormalBPBHEB"/>
      </w:pPr>
    </w:p>
    <w:p w14:paraId="4380673D" w14:textId="77777777" w:rsidR="00493F59" w:rsidRDefault="00961CC0" w:rsidP="00E34804">
      <w:pPr>
        <w:pStyle w:val="NormalBPBHEB"/>
        <w:keepNext/>
      </w:pPr>
      <w:r>
        <w:rPr>
          <w:noProof/>
        </w:rPr>
        <w:drawing>
          <wp:inline distT="0" distB="0" distL="0" distR="0" wp14:anchorId="5BED320D" wp14:editId="54BC48AF">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5981C145" w14:textId="0BB44DC0" w:rsidR="00961CC0" w:rsidRDefault="00493F59">
      <w:pPr>
        <w:pStyle w:val="Caption"/>
        <w:jc w:val="both"/>
      </w:pPr>
      <w:r>
        <w:t xml:space="preserve">Figure </w:t>
      </w:r>
      <w:r w:rsidR="007051EB">
        <w:t>3.</w:t>
      </w:r>
      <w:r>
        <w:fldChar w:fldCharType="begin"/>
      </w:r>
      <w:r>
        <w:instrText xml:space="preserve"> SEQ Figure \* ARABIC </w:instrText>
      </w:r>
      <w:r>
        <w:fldChar w:fldCharType="separate"/>
      </w:r>
      <w:r w:rsidR="0085533B">
        <w:rPr>
          <w:noProof/>
        </w:rPr>
        <w:t>3</w:t>
      </w:r>
      <w:r>
        <w:fldChar w:fldCharType="end"/>
      </w:r>
      <w:r>
        <w:t xml:space="preserve"> </w:t>
      </w:r>
      <w:r w:rsidRPr="00ED1C17">
        <w:t xml:space="preserve">Amazon Elastic File System (EFS) </w:t>
      </w:r>
      <w:r>
        <w:t>(AWS EFS Documentation).</w:t>
      </w:r>
    </w:p>
    <w:p w14:paraId="2EB07C0B" w14:textId="60196A36" w:rsidR="0032703F" w:rsidRPr="0032703F" w:rsidRDefault="0032703F" w:rsidP="0032703F">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32703F">
        <w:rPr>
          <w:rFonts w:ascii="Palatino Linotype" w:eastAsia="Palatino Linotype" w:hAnsi="Palatino Linotype" w:cs="Palatino Linotype"/>
        </w:rPr>
        <w:t xml:space="preserve">As we delve deeper into this section, we will explore the various facets of Amazon EFS, from its performance characteristics to its integration capabilities with other AWS services. By examining real-world applications and use cases, organizations can gain valuable insights into harnessing the full potential of Amazon EFS to meet their storage requirements in the cloud. Through </w:t>
      </w:r>
      <w:r w:rsidR="006C399E">
        <w:rPr>
          <w:rFonts w:ascii="Palatino Linotype" w:eastAsia="Palatino Linotype" w:hAnsi="Palatino Linotype" w:cs="Palatino Linotype"/>
        </w:rPr>
        <w:t>research text</w:t>
      </w:r>
      <w:r w:rsidRPr="0032703F">
        <w:rPr>
          <w:rFonts w:ascii="Palatino Linotype" w:eastAsia="Palatino Linotype" w:hAnsi="Palatino Linotype" w:cs="Palatino Linotype"/>
        </w:rPr>
        <w:t xml:space="preserve"> and authoritative AWS sources, we will unravel the intricacies of Amazon EFS, empowering readers to leverage this foundational storage service to drive innovation and efficiency in their cloud environments.</w:t>
      </w:r>
    </w:p>
    <w:p w14:paraId="4D5C2694" w14:textId="432C1CA9" w:rsidR="00E97D96" w:rsidRPr="00E97D96" w:rsidRDefault="00E97D96" w:rsidP="00974B02">
      <w:pPr>
        <w:pStyle w:val="Heading2BPBHEB"/>
      </w:pPr>
      <w:r w:rsidRPr="00E97D96">
        <w:t xml:space="preserve">Amazon Elastic File System: A </w:t>
      </w:r>
      <w:r w:rsidR="004718A5" w:rsidRPr="00E97D96">
        <w:t>closer look</w:t>
      </w:r>
    </w:p>
    <w:p w14:paraId="6340CF16" w14:textId="2300A254" w:rsidR="00E97D96" w:rsidRDefault="005920A9" w:rsidP="00974B02">
      <w:pPr>
        <w:pStyle w:val="NormalBPBHEB"/>
      </w:pPr>
      <w:r w:rsidRPr="0014189F">
        <w:t xml:space="preserve">Amazon Elastic File System (EFS) stands as a pivotal component within the AWS storage ecosystem, offering a fully managed, elastic, and </w:t>
      </w:r>
      <w:r w:rsidR="00ED2135" w:rsidRPr="0014189F">
        <w:t>available</w:t>
      </w:r>
      <w:r w:rsidRPr="0014189F">
        <w:t xml:space="preserve"> file storage service that caters to a diverse array of use cases and workloads. Designed for scalability, reliability, and performance, Amazon EFS simplifies file storage management in the cloud while providing seamless file sharing capabilities across AWS resources.</w:t>
      </w:r>
      <w:r>
        <w:t xml:space="preserve"> </w:t>
      </w:r>
      <w:r w:rsidR="00E97D96" w:rsidRPr="00E97D96">
        <w:t xml:space="preserve">With automatic scalability and robust data durability, EFS simplifies </w:t>
      </w:r>
      <w:r w:rsidR="000D1988">
        <w:t>file storage management</w:t>
      </w:r>
      <w:r w:rsidR="00E97D96" w:rsidRPr="00E97D96">
        <w:t xml:space="preserve"> in the cloud. It supports the </w:t>
      </w:r>
      <w:r w:rsidR="00E97D96" w:rsidRPr="00974B02">
        <w:rPr>
          <w:b/>
          <w:bCs/>
        </w:rPr>
        <w:t>Network File System</w:t>
      </w:r>
      <w:r w:rsidR="00E97D96" w:rsidRPr="00E97D96">
        <w:t xml:space="preserve"> (</w:t>
      </w:r>
      <w:r w:rsidR="00E97D96" w:rsidRPr="00974B02">
        <w:rPr>
          <w:b/>
          <w:bCs/>
        </w:rPr>
        <w:t>NFS</w:t>
      </w:r>
      <w:r w:rsidR="00E97D96" w:rsidRPr="00E97D96">
        <w:t xml:space="preserve">) protocol, ensuring compatibility with </w:t>
      </w:r>
      <w:r w:rsidR="000D1988">
        <w:t>various</w:t>
      </w:r>
      <w:r w:rsidR="00E97D96" w:rsidRPr="00E97D96">
        <w:t xml:space="preserve"> applications and workloads</w:t>
      </w:r>
      <w:r w:rsidR="00B021EC">
        <w:rPr>
          <w:rStyle w:val="FootnoteReference"/>
        </w:rPr>
        <w:footnoteReference w:id="4"/>
      </w:r>
      <w:r w:rsidR="004E0C98">
        <w:t>.</w:t>
      </w:r>
      <w:r w:rsidR="00E97D96" w:rsidRPr="00E97D96">
        <w:t xml:space="preserve"> </w:t>
      </w:r>
    </w:p>
    <w:p w14:paraId="2A3EEEAF" w14:textId="0631CEDD" w:rsidR="0014189F" w:rsidRPr="0014189F" w:rsidRDefault="0014189F" w:rsidP="0014189F">
      <w:pPr>
        <w:pStyle w:val="NormalBPBHEB"/>
      </w:pPr>
      <w:r w:rsidRPr="0014189F">
        <w:t>At its core, Amazon EFS leverages a distributed architecture to provide scalable file storage that can seamlessly mount on multiple Amazon EC2 instances. This makes it particularly well-suited for applications that require shared file storage, such as content management systems, development environments, and analytics platforms. By enabling multiple EC2 instances to access the same file system concurrently, Amazon EFS facilitates collaboration and data sharing across distributed environments.</w:t>
      </w:r>
    </w:p>
    <w:p w14:paraId="4B576DFD" w14:textId="19C6CF61" w:rsidR="0014189F" w:rsidRPr="0014189F" w:rsidRDefault="0014189F" w:rsidP="0014189F">
      <w:pPr>
        <w:pStyle w:val="NormalBPBHEB"/>
      </w:pPr>
      <w:r w:rsidRPr="0014189F">
        <w:t xml:space="preserve">Amazon EFS offers multiple storage classes, each optimized for specific performance and cost considerations. The Standard storage class provides low-latency access to frequently accessed data and is ideal for general-purpose workloads. For applications that prioritize cost efficiency, the One Zone storage class offers lower storage costs by storing data within a single Availability Zone. Additionally, the Infrequent </w:t>
      </w:r>
      <w:r w:rsidR="00D5255C">
        <w:t>The design of a</w:t>
      </w:r>
      <w:r w:rsidRPr="0014189F">
        <w:t xml:space="preserve">ccess storage class </w:t>
      </w:r>
      <w:r w:rsidR="00240821">
        <w:t>aims</w:t>
      </w:r>
      <w:r w:rsidRPr="0014189F">
        <w:t xml:space="preserve"> for infrequently accessed data that requires cost-effective storage solutions.</w:t>
      </w:r>
    </w:p>
    <w:p w14:paraId="74236883" w14:textId="7B0E81D8" w:rsidR="0014189F" w:rsidRPr="0014189F" w:rsidRDefault="0014189F" w:rsidP="0014189F">
      <w:pPr>
        <w:pStyle w:val="NormalBPBHEB"/>
      </w:pPr>
      <w:r w:rsidRPr="0014189F">
        <w:t xml:space="preserve">With automatic scalability, Amazon EFS adjusts storage capacity dynamically based on demand, eliminating the need for manual </w:t>
      </w:r>
      <w:r w:rsidR="00B209B7" w:rsidRPr="0014189F">
        <w:t>intervention,</w:t>
      </w:r>
      <w:r w:rsidRPr="0014189F">
        <w:t xml:space="preserve"> and ensuring that storage resources align with workload requirements. This elasticity allows organizations to accommodate fluctuating storage needs without over-provisioning resources or incurring unnecessary costs.</w:t>
      </w:r>
    </w:p>
    <w:p w14:paraId="0D6D4F1F" w14:textId="77777777" w:rsidR="0014189F" w:rsidRPr="0014189F" w:rsidRDefault="0014189F" w:rsidP="0014189F">
      <w:pPr>
        <w:pStyle w:val="NormalBPBHEB"/>
      </w:pPr>
      <w:r w:rsidRPr="0014189F">
        <w:t>Furthermore, Amazon EFS boasts robust data durability and availability, leveraging AWS's highly redundant infrastructure to protect against data loss or corruption. By replicating data across multiple Availability Zones within a region, Amazon EFS ensures high availability and resilience to failures.</w:t>
      </w:r>
    </w:p>
    <w:p w14:paraId="35811089" w14:textId="77777777" w:rsidR="0014189F" w:rsidRPr="0014189F" w:rsidRDefault="0014189F" w:rsidP="0014189F">
      <w:pPr>
        <w:pStyle w:val="NormalBPBHEB"/>
      </w:pPr>
      <w:r w:rsidRPr="0014189F">
        <w:t>Amazon EFS supports the Network File System (NFS) protocol, offering seamless compatibility with a wide range of applications and workloads. This enables organizations to leverage existing tools and infrastructure seamlessly with Amazon EFS, minimizing migration efforts and enhancing interoperability.</w:t>
      </w:r>
    </w:p>
    <w:p w14:paraId="33641B0E" w14:textId="77777777" w:rsidR="0014189F" w:rsidRPr="0014189F" w:rsidRDefault="0014189F" w:rsidP="0014189F">
      <w:pPr>
        <w:pStyle w:val="NormalBPBHEB"/>
      </w:pPr>
      <w:r w:rsidRPr="0014189F">
        <w:t>In practical terms, Amazon EFS resolves a myriad of storage challenges across various industries and use cases. From hosting web content and application files to supporting development environments and data analytics platforms, Amazon EFS provides a versatile and scalable file storage solution that adapts to evolving business needs.</w:t>
      </w:r>
    </w:p>
    <w:p w14:paraId="0D3220E5" w14:textId="001D0E38" w:rsidR="002A4240" w:rsidRPr="00E97D96" w:rsidRDefault="0014189F" w:rsidP="00974B02">
      <w:pPr>
        <w:pStyle w:val="NormalBPBHEB"/>
      </w:pPr>
      <w:r w:rsidRPr="0014189F">
        <w:t>Overall, Amazon EFS empowers organizations to streamline file storage management in the cloud, enabling efficient collaboration, optimal performance, and cost-effective storage solutions across diverse workloads and environments. By leveraging the capabilities of Amazon EFS, organizations can unlock new levels of agility, scalability, and resilience in their cloud storage infrastructure.</w:t>
      </w:r>
    </w:p>
    <w:p w14:paraId="4855583B" w14:textId="769831DA" w:rsidR="00E97D96" w:rsidRPr="00E97D96" w:rsidRDefault="00E97D96" w:rsidP="00974B02">
      <w:pPr>
        <w:pStyle w:val="Heading2BPBHEB"/>
      </w:pPr>
      <w:r w:rsidRPr="00E97D96">
        <w:t xml:space="preserve">Use </w:t>
      </w:r>
      <w:r w:rsidR="00C72BFB" w:rsidRPr="00E97D96">
        <w:t xml:space="preserve">cases and </w:t>
      </w:r>
      <w:r w:rsidR="0012783D" w:rsidRPr="00E97D96">
        <w:t>efficiency.</w:t>
      </w:r>
    </w:p>
    <w:p w14:paraId="08B243BE" w14:textId="47BD7819" w:rsidR="00975988" w:rsidRDefault="00812EA0" w:rsidP="00345A8E">
      <w:pPr>
        <w:pStyle w:val="NormalBPBHEB"/>
      </w:pPr>
      <w:r w:rsidRPr="00812EA0">
        <w:t xml:space="preserve">Current research articles often emphasize the importance of shared file storage in cloud environments and the efficiency gains achieved through centralized data management. </w:t>
      </w:r>
      <w:r w:rsidR="00E97D96" w:rsidRPr="00E97D96">
        <w:t>Research frequently underscores the role of file storage in applications like media processing, data analytics, and web serving, where multiple instances require access to the same data</w:t>
      </w:r>
      <w:r w:rsidR="00A47F3E">
        <w:rPr>
          <w:rStyle w:val="FootnoteReference"/>
        </w:rPr>
        <w:footnoteReference w:id="5"/>
      </w:r>
      <w:r w:rsidR="00B021EC">
        <w:t>.</w:t>
      </w:r>
      <w:r w:rsidR="00E97D96" w:rsidRPr="00E97D96">
        <w:t xml:space="preserve"> AWS's </w:t>
      </w:r>
      <w:r w:rsidR="00787DEA">
        <w:t xml:space="preserve">own </w:t>
      </w:r>
      <w:r w:rsidR="00E97D96" w:rsidRPr="00E97D96">
        <w:t xml:space="preserve">documentation on EFS </w:t>
      </w:r>
      <w:r w:rsidR="00240821" w:rsidRPr="00E97D96">
        <w:t>highlights</w:t>
      </w:r>
      <w:r w:rsidR="00E97D96" w:rsidRPr="00E97D96">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00E97D96" w:rsidRPr="00E97D96">
        <w:t xml:space="preserve"> </w:t>
      </w:r>
    </w:p>
    <w:p w14:paraId="3EE835F2" w14:textId="787702C5" w:rsidR="00345A8E" w:rsidRPr="00345A8E" w:rsidRDefault="00345A8E" w:rsidP="00345A8E">
      <w:pPr>
        <w:pStyle w:val="NormalBPBHEB"/>
      </w:pPr>
      <w:r w:rsidRPr="00345A8E">
        <w:t>For instance, in media processing workflows, where multiple instances of transcoding or rendering tasks need access to a common repository of media files, Amazon EFS simplifies data sharing and ensures consistency across the distributed processing environment. By providing a centralized file storage solution, EFS eliminates the need for manual synchronization and reduces the risk of data inconsistency, thereby streamlining media processing pipelines and improving overall efficiency.</w:t>
      </w:r>
    </w:p>
    <w:p w14:paraId="6D6A5FF3" w14:textId="77777777" w:rsidR="00345A8E" w:rsidRPr="00345A8E" w:rsidRDefault="00345A8E" w:rsidP="00345A8E">
      <w:pPr>
        <w:pStyle w:val="NormalBPBHEB"/>
      </w:pPr>
      <w:r w:rsidRPr="00345A8E">
        <w:t>Similarly, in data analytics scenarios, where data scientists and analysts collaborate on large datasets stored in shared directories, Amazon EFS facilitates seamless collaboration and data access. With its elastic scalability and high throughput capabilities, EFS enables teams to analyze and manipulate data in real-time without the constraints of local storage resources. This accelerates the pace of data-driven decision-making and enhances productivity across the organization.</w:t>
      </w:r>
    </w:p>
    <w:p w14:paraId="24EFE1B8" w14:textId="77777777" w:rsidR="00345A8E" w:rsidRPr="00345A8E" w:rsidRDefault="00345A8E" w:rsidP="00345A8E">
      <w:pPr>
        <w:pStyle w:val="NormalBPBHEB"/>
      </w:pPr>
      <w:r w:rsidRPr="00345A8E">
        <w:t>Moreover, in web serving applications, where content management systems and web servers require access to shared files for dynamic content generation and delivery, Amazon EFS ensures consistent and reliable access to website assets. By storing web content in a centralized file system, EFS simplifies content management workflows and enables efficient content updates across distributed web servers, enhancing the responsiveness and scalability of web applications.</w:t>
      </w:r>
    </w:p>
    <w:p w14:paraId="21B30DD0" w14:textId="247E9B45" w:rsidR="00345A8E" w:rsidRPr="00345A8E" w:rsidRDefault="00345A8E" w:rsidP="00345A8E">
      <w:pPr>
        <w:pStyle w:val="NormalBPBHEB"/>
      </w:pPr>
      <w:r w:rsidRPr="00345A8E">
        <w:t xml:space="preserve">AWS's own documentation on EFS </w:t>
      </w:r>
      <w:r w:rsidR="00240821" w:rsidRPr="00345A8E">
        <w:t>highlights</w:t>
      </w:r>
      <w:r w:rsidRPr="00345A8E">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As organizations continue to embrace cloud-native architectures and </w:t>
      </w:r>
      <w:r w:rsidR="0012783D" w:rsidRPr="00345A8E">
        <w:t>distribute</w:t>
      </w:r>
      <w:r w:rsidRPr="00345A8E">
        <w:t xml:space="preserve"> computing paradigms, Amazon EFS emerges as a foundational component for building scalable, resilient, and collaborative storage solutions in the cloud.</w:t>
      </w:r>
    </w:p>
    <w:p w14:paraId="7FCA6C72" w14:textId="681A10B3" w:rsidR="009A07D3" w:rsidRPr="00E97D96" w:rsidRDefault="00E97D96" w:rsidP="00974B02">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At its core, Amazon FSx provide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For Windows workload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77777777" w:rsidR="00E73E8B" w:rsidRPr="00E73E8B" w:rsidRDefault="00E73E8B" w:rsidP="00E73E8B">
      <w:pPr>
        <w:pStyle w:val="NormalBPBHEB"/>
      </w:pPr>
      <w:r w:rsidRPr="00E73E8B">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7CF34707"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r w:rsidR="0028792C">
        <w:rPr>
          <w:rStyle w:val="FootnoteReference"/>
        </w:rPr>
        <w:footnoteReference w:id="7"/>
      </w:r>
      <w:r w:rsidR="0028792C">
        <w:t>.</w:t>
      </w:r>
      <w:r w:rsidRPr="00E97D96">
        <w:t xml:space="preserve"> </w:t>
      </w:r>
    </w:p>
    <w:p w14:paraId="626F5A79" w14:textId="5037EC7F"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7BF5ED14">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625AA32C" w:rsidR="006A00DF" w:rsidRDefault="001A1E56" w:rsidP="00E34804">
      <w:pPr>
        <w:pStyle w:val="Caption"/>
        <w:jc w:val="center"/>
      </w:pPr>
      <w:r>
        <w:t xml:space="preserve">Figure </w:t>
      </w:r>
      <w:r w:rsidR="007051EB">
        <w:t>3.</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23EAA62E">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14BCF5BE" w:rsidR="006F169B" w:rsidRDefault="001A70DE" w:rsidP="00E34804">
      <w:pPr>
        <w:pStyle w:val="Caption"/>
        <w:jc w:val="both"/>
      </w:pPr>
      <w:r>
        <w:t xml:space="preserve">Figure </w:t>
      </w:r>
      <w:r w:rsidR="007051EB">
        <w:t>3.</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77777777"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0B2EF7F2">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28EEA3C7" w:rsidR="001A70DE" w:rsidRDefault="005732A6" w:rsidP="00E34804">
      <w:pPr>
        <w:pStyle w:val="Caption"/>
        <w:jc w:val="both"/>
      </w:pPr>
      <w:r>
        <w:t xml:space="preserve">Figure </w:t>
      </w:r>
      <w:r w:rsidR="007051EB">
        <w:t>3.</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77777777"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11FFD621" w:rsidR="0009601F" w:rsidRPr="006A00DF" w:rsidRDefault="00CB150E" w:rsidP="00E34804">
      <w:pPr>
        <w:pStyle w:val="Caption"/>
        <w:jc w:val="both"/>
      </w:pPr>
      <w:r>
        <w:t xml:space="preserve">Figure </w:t>
      </w:r>
      <w:r w:rsidR="00C26A34">
        <w:t>3.</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24EF7FFB"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FSx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00E97D96" w:rsidRPr="00E97D96">
        <w:t xml:space="preserve"> </w:t>
      </w:r>
    </w:p>
    <w:p w14:paraId="645D1416" w14:textId="77777777" w:rsidR="002A7406" w:rsidRPr="002A7406" w:rsidRDefault="002A7406" w:rsidP="002A7406">
      <w:pPr>
        <w:pStyle w:val="NormalBPBHEB"/>
      </w:pPr>
      <w:r w:rsidRPr="002A7406">
        <w:t>At its core, Amazon FSx offer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For Windows-centric environment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On the other hand, Amazon FSx for Lustre is optimized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7777777" w:rsidR="002A7406" w:rsidRPr="002A7406" w:rsidRDefault="002A7406" w:rsidP="002A7406">
      <w:pPr>
        <w:pStyle w:val="NormalBPBHEB"/>
      </w:pPr>
      <w:r w:rsidRPr="002A7406">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3A6CEEB7" w:rsidR="00D9705A" w:rsidRDefault="00284878">
      <w:pPr>
        <w:pStyle w:val="Caption"/>
        <w:jc w:val="both"/>
      </w:pPr>
      <w:r>
        <w:t xml:space="preserve">Figure </w:t>
      </w:r>
      <w:r w:rsidR="00C26A34">
        <w:t>3.</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6085727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0DD91A7D"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r w:rsidR="00AC43FC">
        <w:rPr>
          <w:rStyle w:val="FootnoteReference"/>
        </w:rPr>
        <w:footnoteReference w:id="11"/>
      </w:r>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2B818744" w:rsidR="007A5D80" w:rsidRPr="007A5D80" w:rsidRDefault="007A5D80" w:rsidP="007A5D80">
      <w:pPr>
        <w:pStyle w:val="NormalBPBHEB"/>
      </w:pPr>
      <w:r w:rsidRPr="007A5D80">
        <w:t xml:space="preserve">At its core, Amazon S3 Glacier provides organizations with a secure and reliable </w:t>
      </w:r>
      <w:r w:rsidR="00C26A34"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070305E3"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w:t>
      </w:r>
      <w:r w:rsidR="00C26A34" w:rsidRPr="007A5D80">
        <w:t>is stored</w:t>
      </w:r>
      <w:r w:rsidRPr="007A5D80">
        <w:t xml:space="preserve">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7E74F653" w:rsidR="00284878" w:rsidRDefault="00380079">
      <w:pPr>
        <w:pStyle w:val="Caption"/>
        <w:jc w:val="both"/>
        <w:rPr>
          <w:noProof/>
        </w:rPr>
      </w:pPr>
      <w:r>
        <w:t xml:space="preserve">Figure </w:t>
      </w:r>
      <w:r w:rsidR="00C26A34">
        <w:t>3.</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7B28D04C" w14:textId="1AEE832E" w:rsidR="00B52A34" w:rsidRPr="00B52A34" w:rsidRDefault="00B52A34" w:rsidP="00B52A34">
      <w:pPr>
        <w:pStyle w:val="NormalBPBHEB"/>
      </w:pPr>
      <w:r w:rsidRPr="00B52A34">
        <w:t>Amazon Simple Storage Service (Amazon S3) is a foundational component of cloud storage architectures, providing organizations with a versatile and reliable platform for storing and retrieving data at scale. As a cornerstone of AWS's storage offerings, Amazon S3 offers a plethora of features and capabilities designed to meet the diverse storage needs of modern applications and workloads.</w:t>
      </w:r>
    </w:p>
    <w:p w14:paraId="67CBFF6C" w14:textId="7CB469D1" w:rsidR="00B52A34" w:rsidRPr="00B52A34" w:rsidRDefault="00B52A34" w:rsidP="00B52A34">
      <w:pPr>
        <w:pStyle w:val="NormalBPBHEB"/>
      </w:pPr>
      <w:r w:rsidRPr="00B52A34">
        <w:t xml:space="preserve">At its core, Amazon S3 offers unparalleled scalability, allowing organizations to store </w:t>
      </w:r>
      <w:r w:rsidR="00034034" w:rsidRPr="00B52A34">
        <w:t>unlimited</w:t>
      </w:r>
      <w:r w:rsidRPr="00B52A34">
        <w:t xml:space="preserve"> amounts of data in the cloud. This scalability </w:t>
      </w:r>
      <w:r w:rsidR="00C26A34" w:rsidRPr="00B52A34">
        <w:t>is achieved</w:t>
      </w:r>
      <w:r w:rsidRPr="00B52A34">
        <w:t xml:space="preserve"> through the distributed nature of S3, which leverages AWS's global infrastructure to ensure high availability and durability of stored objects. With Amazon S3, organizations can seamlessly scale their storage resources to accommodate growing data volumes, without the need for upfront investment in infrastructure or capacity planning.</w:t>
      </w:r>
    </w:p>
    <w:p w14:paraId="1812D057" w14:textId="77777777" w:rsidR="00B52A34" w:rsidRPr="00B52A34" w:rsidRDefault="00B52A34" w:rsidP="00B52A34">
      <w:pPr>
        <w:pStyle w:val="NormalBPBHEB"/>
      </w:pPr>
      <w:r w:rsidRPr="00B52A34">
        <w:t>One of the key features of Amazon S3 is its simplicity and ease of use. Organizations can quickly create and configure S3 buckets to store their data, with granular control over access permissions, encryption settings, and storage classes. S3 supports a variety of storage classes, including Standard, Intelligent-Tiering, Standard-IA (Infrequent Access), One Zone-IA, Glacier, and Glacier Deep Archive, allowing organizations to optimize storage costs based on data access patterns and retrieval requirements.</w:t>
      </w:r>
    </w:p>
    <w:p w14:paraId="24CF67FC" w14:textId="1839D60C" w:rsidR="00B52A34" w:rsidRPr="00B52A34" w:rsidRDefault="00B52A34" w:rsidP="00B52A34">
      <w:pPr>
        <w:pStyle w:val="NormalBPBHEB"/>
      </w:pPr>
      <w:r w:rsidRPr="00B52A34">
        <w:t>Amazon S3 design</w:t>
      </w:r>
      <w:r w:rsidR="00ED5FEA">
        <w:t xml:space="preserve"> aims</w:t>
      </w:r>
      <w:r w:rsidRPr="00B52A34">
        <w:t xml:space="preserve"> to deliver </w:t>
      </w:r>
      <w:r w:rsidR="00ED2135" w:rsidRPr="00B52A34">
        <w:t>prominent levels</w:t>
      </w:r>
      <w:r w:rsidRPr="00B52A34">
        <w:t xml:space="preserve"> of data durability and availability, backed by redundant storage and built-in fault tolerance mechanisms. Data stored in Amazon S3 is replicated </w:t>
      </w:r>
      <w:r w:rsidR="00EB4D71" w:rsidRPr="00B52A34">
        <w:t xml:space="preserve">automatically </w:t>
      </w:r>
      <w:r w:rsidRPr="00B52A34">
        <w:t>across multiple availability zones within a region, ensuring resilience against hardware failures and infrastructure outages. Additionally, Amazon S3 offers features such as versioning, cross-region replication, and lifecycle policies, enabling organizations to implement robust data protection and disaster recovery strategies.</w:t>
      </w:r>
    </w:p>
    <w:p w14:paraId="43D4E1DF" w14:textId="77777777" w:rsidR="00B52A34" w:rsidRPr="00B52A34" w:rsidRDefault="00B52A34" w:rsidP="00B52A34">
      <w:pPr>
        <w:pStyle w:val="NormalBPBHEB"/>
      </w:pPr>
      <w:r w:rsidRPr="00B52A34">
        <w:t>The use cases for Amazon S3 are diverse and far-reaching, spanning industries such as healthcare, media and entertainment, financial services, and e-commerce. Organizations leverage Amazon S3 for a wide range of applications, including website hosting, data lakes, backup and recovery, content distribution, archival storage, and big data analytics. For example, media companies use Amazon S3 to store and deliver video content to global audiences, while healthcare organizations use S3 to securely store and manage patient data in compliance with regulatory requirements.</w:t>
      </w:r>
    </w:p>
    <w:p w14:paraId="58EA121C" w14:textId="77777777" w:rsidR="00B52A34" w:rsidRPr="00B52A34" w:rsidRDefault="00B52A34" w:rsidP="00B52A34">
      <w:pPr>
        <w:pStyle w:val="NormalBPBHEB"/>
      </w:pPr>
      <w:r w:rsidRPr="00B52A34">
        <w:t>In addition to its core storage capabilities, Amazon S3 offers integrations with a multitude of AWS services and third-party tools, enabling seamless data movement, processing, and analysis. S3 integrates with AWS Lambda for serverless data processing, Amazon Athena for interactive querying of S3 data, Amazon Redshift for data warehousing, and Amazon EMR for big data analytics, among others.</w:t>
      </w:r>
    </w:p>
    <w:p w14:paraId="67142E17" w14:textId="3075EE28" w:rsidR="00B52A34" w:rsidRPr="001323CD" w:rsidRDefault="00B52A34" w:rsidP="00974B02">
      <w:pPr>
        <w:pStyle w:val="NormalBPBHEB"/>
      </w:pPr>
      <w:r w:rsidRPr="00B52A34">
        <w:t>In conclusion, Amazon Simple Storage Service (Amazon S3) stands as a foundational pillar of cloud storage, offering organizations unmatched scalability, durability, and flexibility for storing and managing data in the cloud. With its rich feature set, robust security controls, and seamless integrations, Amazon S3 empowers organizations to unlock the full potential of their data, drive innovation, and accelerate digital transformation in the cloud era.</w:t>
      </w:r>
    </w:p>
    <w:p w14:paraId="65BEA74B" w14:textId="3DC1E181" w:rsidR="001323CD" w:rsidRPr="001323CD" w:rsidRDefault="001323CD" w:rsidP="00974B02">
      <w:pPr>
        <w:pStyle w:val="Heading2BPBHEB"/>
      </w:pPr>
      <w:r w:rsidRPr="001323CD">
        <w:t xml:space="preserve">Amazon Simple Storage Service: A </w:t>
      </w:r>
      <w:r w:rsidR="0051287D" w:rsidRPr="001323CD">
        <w:t>closer look</w:t>
      </w:r>
    </w:p>
    <w:p w14:paraId="08EDC29C" w14:textId="06C3714A" w:rsidR="00940BA2" w:rsidRPr="00940BA2" w:rsidRDefault="00F02804" w:rsidP="00940BA2">
      <w:pPr>
        <w:pStyle w:val="NormalBPBHEB"/>
      </w:pPr>
      <w:r w:rsidRPr="00940BA2">
        <w:t>Delving deeper into Amazon S3 unveils a plethora of features and functionalities designed to address diverse storage needs across industries and use cases.</w:t>
      </w:r>
      <w:r>
        <w:t xml:space="preserve"> </w:t>
      </w:r>
      <w:r w:rsidR="001323CD" w:rsidRPr="001323CD">
        <w:t>Amazon S3 is an object storage service designed to store and retrieve data from anywhere on the web. It provides a simple</w:t>
      </w:r>
      <w:r w:rsidR="0028672A">
        <w:t>, durable</w:t>
      </w:r>
      <w:r w:rsidR="001323CD" w:rsidRPr="001323CD">
        <w:t xml:space="preserve"> storage solution </w:t>
      </w:r>
      <w:r w:rsidR="005D0DF3">
        <w:t>with</w:t>
      </w:r>
      <w:r w:rsidR="001323CD" w:rsidRPr="001323CD">
        <w:t xml:space="preserve"> high availability and low latency access. S3 organiz</w:t>
      </w:r>
      <w:r w:rsidR="00904202">
        <w:t xml:space="preserve">ation </w:t>
      </w:r>
      <w:r w:rsidR="009A4962">
        <w:t>into</w:t>
      </w:r>
      <w:r w:rsidR="001323CD" w:rsidRPr="001323CD">
        <w:t xml:space="preserve"> </w:t>
      </w:r>
      <w:r w:rsidR="001323CD" w:rsidRPr="00974B02">
        <w:rPr>
          <w:b/>
          <w:bCs/>
        </w:rPr>
        <w:t>buckets</w:t>
      </w:r>
      <w:r w:rsidR="001323CD" w:rsidRPr="001323CD">
        <w:t xml:space="preserve"> </w:t>
      </w:r>
      <w:r w:rsidR="005E1C3C">
        <w:t>that store</w:t>
      </w:r>
      <w:r w:rsidR="009A4962" w:rsidRPr="001323CD">
        <w:t xml:space="preserve"> </w:t>
      </w:r>
      <w:r w:rsidR="001323CD" w:rsidRPr="001323CD">
        <w:t xml:space="preserve">data objects, often </w:t>
      </w:r>
      <w:r w:rsidR="0028672A">
        <w:t>called</w:t>
      </w:r>
      <w:r w:rsidR="001323CD" w:rsidRPr="001323CD">
        <w:t xml:space="preserve"> </w:t>
      </w:r>
      <w:r w:rsidR="001323CD" w:rsidRPr="00974B02">
        <w:rPr>
          <w:b/>
          <w:bCs/>
        </w:rPr>
        <w:t>keys</w:t>
      </w:r>
      <w:r w:rsidR="001323CD" w:rsidRPr="001323CD">
        <w:t xml:space="preserve">, . Each object can range in size from </w:t>
      </w:r>
      <w:r w:rsidR="002F3101">
        <w:t>mere</w:t>
      </w:r>
      <w:r w:rsidR="001323CD" w:rsidRPr="001323CD">
        <w:t xml:space="preserve"> </w:t>
      </w:r>
      <w:r w:rsidR="009F4E4A">
        <w:t>few</w:t>
      </w:r>
      <w:r w:rsidR="001323CD" w:rsidRPr="001323CD">
        <w:t xml:space="preserve"> bytes to multiple terabytes. S3 offers various storage classes to meet performance and cost requirements, including </w:t>
      </w:r>
      <w:r w:rsidR="001323CD" w:rsidRPr="00974B02">
        <w:rPr>
          <w:i/>
          <w:iCs/>
        </w:rPr>
        <w:t>Standard</w:t>
      </w:r>
      <w:r w:rsidR="001323CD" w:rsidRPr="001323CD">
        <w:t xml:space="preserve">, </w:t>
      </w:r>
      <w:r w:rsidR="001323CD" w:rsidRPr="00974B02">
        <w:rPr>
          <w:i/>
          <w:iCs/>
        </w:rPr>
        <w:t>Intelligent-Tiering</w:t>
      </w:r>
      <w:r w:rsidR="001323CD" w:rsidRPr="001323CD">
        <w:t xml:space="preserve">, </w:t>
      </w:r>
      <w:r w:rsidR="001323CD" w:rsidRPr="00974B02">
        <w:rPr>
          <w:i/>
          <w:iCs/>
        </w:rPr>
        <w:t>Glacier</w:t>
      </w:r>
      <w:r w:rsidR="001323CD"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B209B7">
        <w:t>.</w:t>
      </w:r>
      <w:r w:rsidR="00B209B7" w:rsidRPr="001323CD">
        <w:t xml:space="preserve"> </w:t>
      </w:r>
      <w:r w:rsidR="00940BA2" w:rsidRPr="00940BA2">
        <w:t xml:space="preserve">Amazon Simple Storage Service (S3) represents the cornerstone of cloud storage solutions, offering organizations a versatile, scalable, and </w:t>
      </w:r>
      <w:r w:rsidR="00ED2135" w:rsidRPr="00940BA2">
        <w:t>reliable</w:t>
      </w:r>
      <w:r w:rsidR="00940BA2" w:rsidRPr="00940BA2">
        <w:t xml:space="preserve"> object storage platform. </w:t>
      </w:r>
    </w:p>
    <w:p w14:paraId="244F9F3C" w14:textId="1F35AAEE" w:rsidR="00940BA2" w:rsidRPr="00940BA2" w:rsidRDefault="00940BA2" w:rsidP="00940BA2">
      <w:pPr>
        <w:pStyle w:val="NormalBPBHEB"/>
      </w:pPr>
      <w:r w:rsidRPr="00940BA2">
        <w:t xml:space="preserve">At its essence, Amazon S3 provides a robust object storage infrastructure that allows users to store and retrieve data from anywhere on the web with ease and efficiency. S3 operates on a bucket-based architecture, where data objects, referred to as keys, </w:t>
      </w:r>
      <w:r w:rsidR="009C1CB0">
        <w:t xml:space="preserve">and </w:t>
      </w:r>
      <w:r w:rsidR="009C1CB0" w:rsidRPr="00940BA2">
        <w:t>stored</w:t>
      </w:r>
      <w:r w:rsidRPr="00940BA2">
        <w:t xml:space="preserve"> within user-defined buckets. These objects can vary in size from mere bytes to terabytes, accommodating a wide spectrum of data types and workloads.</w:t>
      </w:r>
    </w:p>
    <w:p w14:paraId="1D9C7BFE" w14:textId="77777777" w:rsidR="00940BA2" w:rsidRPr="00940BA2" w:rsidRDefault="00940BA2" w:rsidP="00940BA2">
      <w:pPr>
        <w:pStyle w:val="NormalBPBHEB"/>
      </w:pPr>
      <w:r w:rsidRPr="00940BA2">
        <w:t>One of the distinguishing features of Amazon S3 is its comprehensive storage class options, which cater to different performance, access, and cost requirements. The Standard storage class offers high durability and availability with low-latency access, making it suitable for frequently accessed data. Intelligent-Tiering automatically moves objects between two access tiers based on their usage patterns, optimizing costs without sacrificing performance. Glacier provides cost-effective archival storage for long-term data retention, while other storage classes such as One Zone-Infrequent Access (Z-IA) and Reduced Redundancy Storage (RRS) offer additional cost savings for specific use cases.</w:t>
      </w:r>
    </w:p>
    <w:p w14:paraId="174D85C9" w14:textId="77777777" w:rsidR="00940BA2" w:rsidRPr="00940BA2" w:rsidRDefault="00940BA2" w:rsidP="00940BA2">
      <w:pPr>
        <w:pStyle w:val="NormalBPBHEB"/>
      </w:pPr>
      <w:r w:rsidRPr="00940BA2">
        <w:t>In addition to its storage capabilities, Amazon S3 incorporates robust security and data management features to safeguard stored data and ensure compliance with regulatory requirements. Versioning allows users to maintain multiple versions of an object, providing protection against accidental deletion or modification. Access control mechanisms, including bucket policies and access control lists (ACLs), enable granular control over data access and permissions, ensuring data confidentiality and integrity.</w:t>
      </w:r>
    </w:p>
    <w:p w14:paraId="14122093" w14:textId="77777777" w:rsidR="00940BA2" w:rsidRPr="00940BA2" w:rsidRDefault="00940BA2" w:rsidP="00940BA2">
      <w:pPr>
        <w:pStyle w:val="NormalBPBHEB"/>
      </w:pPr>
      <w:r w:rsidRPr="00940BA2">
        <w:t>Furthermore, Amazon S3 integrates seamlessly with a wide array of AWS services, unlocking a myriad of use cases and enabling organizations to build scalable and resilient architectures. S3 event notifications enable automated workflows and trigger actions in response to object-level events, such as uploads or deletions. Integration with AWS Lambda allows for serverless processing of S3 events, facilitating real-time data processing and analysis. Moreover, S3 serves as a foundational component for building data lakes, hosting static websites, and delivering content through content delivery networks (CDNs), amplifying its versatility and utility across diverse application scenarios.</w:t>
      </w:r>
    </w:p>
    <w:p w14:paraId="167875DB" w14:textId="77777777" w:rsidR="00940BA2" w:rsidRPr="00940BA2" w:rsidRDefault="00940BA2" w:rsidP="00940BA2">
      <w:pPr>
        <w:pStyle w:val="NormalBPBHEB"/>
      </w:pPr>
      <w:r w:rsidRPr="00940BA2">
        <w:t>In conclusion, Amazon S3 emerges as a pivotal storage solution in the AWS ecosystem, offering organizations unmatched flexibility, scalability, and reliability for managing data in the cloud. With its robust feature set, diverse storage classes, and seamless integrations, S3 empowers organizations to architect resilient and cost-efficient storage solutions, driving innovation and agility in the ever-evolving digital landscape.</w:t>
      </w:r>
    </w:p>
    <w:p w14:paraId="6A951AD7" w14:textId="77777777" w:rsidR="007702EE" w:rsidRDefault="007702EE" w:rsidP="00974B02">
      <w:pPr>
        <w:pStyle w:val="NormalBPBHEB"/>
      </w:pPr>
    </w:p>
    <w:p w14:paraId="55849F23" w14:textId="77777777" w:rsidR="007702EE" w:rsidRDefault="007702EE" w:rsidP="00974B02">
      <w:pPr>
        <w:pStyle w:val="NormalBPBHEB"/>
      </w:pPr>
    </w:p>
    <w:p w14:paraId="4EC03428" w14:textId="77777777" w:rsidR="007702EE" w:rsidRDefault="007702EE" w:rsidP="00974B02">
      <w:pPr>
        <w:pStyle w:val="NormalBPBHEB"/>
      </w:pPr>
    </w:p>
    <w:p w14:paraId="4392A2B8" w14:textId="77777777" w:rsidR="007702EE" w:rsidRPr="001323CD" w:rsidRDefault="007702EE" w:rsidP="00974B02">
      <w:pPr>
        <w:pStyle w:val="NormalBPBHEB"/>
      </w:pPr>
    </w:p>
    <w:p w14:paraId="45449FFF" w14:textId="68EB325E" w:rsidR="001323CD" w:rsidRPr="001323CD" w:rsidRDefault="001323CD" w:rsidP="00974B02">
      <w:pPr>
        <w:pStyle w:val="Heading2BPBHEB"/>
      </w:pPr>
      <w:r w:rsidRPr="001323CD">
        <w:t xml:space="preserve">Use </w:t>
      </w:r>
      <w:r w:rsidR="000020BB" w:rsidRPr="001323CD">
        <w:t xml:space="preserve">cases and </w:t>
      </w:r>
      <w:r w:rsidR="0012783D" w:rsidRPr="001323CD">
        <w:t>efficiency.</w:t>
      </w:r>
    </w:p>
    <w:p w14:paraId="3635535E" w14:textId="48BE916A" w:rsidR="00C07CD7" w:rsidRPr="00C07CD7" w:rsidRDefault="00A007D2" w:rsidP="00C07CD7">
      <w:pPr>
        <w:pStyle w:val="NormalBPBHEB"/>
      </w:pPr>
      <w:r>
        <w:t>Success case-studies</w:t>
      </w:r>
      <w:r w:rsidR="009C5551" w:rsidRPr="00C07CD7">
        <w:t xml:space="preserve"> consistently emphasize the importance of scalable and durable object storage for modern data-driven applications and analytics, underlining the critical role that storage solutions like Amazon S3 play in facilitating data management and enabling data-driven insights across diverse</w:t>
      </w:r>
      <w:r>
        <w:t xml:space="preserve"> </w:t>
      </w:r>
      <w:r w:rsidR="001323CD" w:rsidRPr="001323CD">
        <w:t>industries</w:t>
      </w:r>
      <w:r w:rsidR="00872F8C">
        <w:rPr>
          <w:rStyle w:val="FootnoteReference"/>
        </w:rPr>
        <w:footnoteReference w:id="14"/>
      </w:r>
      <w:r w:rsidR="0028656A">
        <w:t>.</w:t>
      </w:r>
      <w:r w:rsidR="001323CD" w:rsidRPr="001323CD">
        <w:t xml:space="preserve"> AWS's </w:t>
      </w:r>
      <w:r w:rsidR="00787DEA">
        <w:t xml:space="preserve">own </w:t>
      </w:r>
      <w:r w:rsidR="001323CD" w:rsidRPr="001323CD">
        <w:t xml:space="preserve">documentation on Amazon S3 </w:t>
      </w:r>
      <w:r w:rsidR="00847F64" w:rsidRPr="001323CD">
        <w:t>highlights</w:t>
      </w:r>
      <w:r w:rsidR="001323CD" w:rsidRPr="001323CD">
        <w:t xml:space="preserve"> its applicability in </w:t>
      </w:r>
      <w:r w:rsidR="0069026F">
        <w:t>different</w:t>
      </w:r>
      <w:r w:rsidR="0069026F" w:rsidRPr="001323CD">
        <w:t xml:space="preserve"> </w:t>
      </w:r>
      <w:r w:rsidR="001323CD" w:rsidRPr="001323CD">
        <w:t>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001323CD" w:rsidRPr="001323CD">
        <w:t xml:space="preserve"> </w:t>
      </w:r>
      <w:r w:rsidR="00C07CD7" w:rsidRPr="00C07CD7">
        <w:t>Organizations across sectors rely on Amazon S3 for its robust capabilities and seamless integration with other AWS services to address a myriad of use cases and efficiency requirements.</w:t>
      </w:r>
    </w:p>
    <w:p w14:paraId="36CC0874" w14:textId="77777777" w:rsidR="00C07CD7" w:rsidRPr="00C07CD7" w:rsidRDefault="00C07CD7" w:rsidP="00C07CD7">
      <w:pPr>
        <w:pStyle w:val="NormalBPBHEB"/>
      </w:pPr>
      <w:r w:rsidRPr="00C07CD7">
        <w:t>One prominent use case for Amazon S3 is data archiving and long-term storage. Organizations often need to retain vast amounts of data for compliance, regulatory, or historical analysis purposes. With its cost-effective storage options such as Glacier and Intelligent-Tiering, S3 provides a reliable platform for storing archival data while optimizing costs based on access patterns. For example, financial institutions can leverage Amazon S3 to securely store transaction records and customer data for regulatory compliance, ensuring data integrity and accessibility over extended periods.</w:t>
      </w:r>
    </w:p>
    <w:p w14:paraId="4C6D12AC" w14:textId="77777777" w:rsidR="00C07CD7" w:rsidRPr="00C07CD7" w:rsidRDefault="00C07CD7" w:rsidP="00C07CD7">
      <w:pPr>
        <w:pStyle w:val="NormalBPBHEB"/>
      </w:pPr>
      <w:r w:rsidRPr="00C07CD7">
        <w:t>In the realm of big data analytics, Amazon S3 serves as a foundational data lake solution, enabling organizations to aggregate, store, and analyze massive datasets at scale. By integrating with analytics services like Amazon Athena, Amazon Redshift, and Amazon EMR, S3 allows businesses to extract actionable insights from structured and unstructured data sources stored in its object repository. For instance, e-commerce companies can leverage Amazon S3 to store transaction logs, customer interactions, and clickstream data, enabling real-time analytics and personalized recommendations to enhance the customer experience.</w:t>
      </w:r>
    </w:p>
    <w:p w14:paraId="0F7223BC" w14:textId="77777777" w:rsidR="00C07CD7" w:rsidRPr="00C07CD7" w:rsidRDefault="00C07CD7" w:rsidP="00C07CD7">
      <w:pPr>
        <w:pStyle w:val="NormalBPBHEB"/>
      </w:pPr>
      <w:r w:rsidRPr="00C07CD7">
        <w:t>Furthermore, Amazon S3 is instrumental in supporting mobile and gaming applications that require scalable and reliable storage infrastructure to manage user-generated content, media files, and application data. Mobile app developers can leverage S3's RESTful APIs and SDKs to securely store and deliver multimedia assets, user profiles, and application data, ensuring seamless user experiences across devices and platforms. Similarly, game developers can utilize Amazon S3 to store game assets, player profiles, and in-game data, leveraging its high availability and low-latency access to deliver immersive gaming experiences to players worldwide.</w:t>
      </w:r>
    </w:p>
    <w:p w14:paraId="08F14522" w14:textId="0FD3CA6F" w:rsidR="00C07CD7" w:rsidRDefault="00C07CD7" w:rsidP="00974B02">
      <w:pPr>
        <w:pStyle w:val="NormalBPBHEB"/>
      </w:pPr>
      <w:r w:rsidRPr="00C07CD7">
        <w:t>Additionally, Amazon S3 serves as a robust content delivery platform, enabling organizations to distribute static and dynamic content globally through Amazon CloudFront, AWS's content delivery network (CDN). By caching content at edge locations worldwide, CloudFront accelerates content delivery, reduces latency, and improves the overall user experience for websites, applications, and streaming media services. For example, media and entertainment companies can leverage Amazon S3 and CloudFront to deliver high-quality video content, live streams, and on-demand media to audiences worldwide, ensuring seamless playback and optimal performance across devices and geographies.</w:t>
      </w:r>
    </w:p>
    <w:p w14:paraId="32542E61" w14:textId="65630249" w:rsidR="00E52CEC" w:rsidRPr="001323CD" w:rsidRDefault="00CD108A" w:rsidP="00E34804">
      <w:pPr>
        <w:pStyle w:val="Caption"/>
      </w:pPr>
      <w:r>
        <w:rPr>
          <w:noProof/>
        </w:rPr>
        <w:drawing>
          <wp:inline distT="0" distB="0" distL="0" distR="0" wp14:anchorId="2C4160A8" wp14:editId="3CA46E79">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rsidR="00C26A34">
        <w:t>3.</w:t>
      </w:r>
      <w:r>
        <w:fldChar w:fldCharType="begin"/>
      </w:r>
      <w:r>
        <w:instrText xml:space="preserve"> SEQ Figure \* ARABIC </w:instrText>
      </w:r>
      <w:r>
        <w:fldChar w:fldCharType="separate"/>
      </w:r>
      <w:r w:rsidR="0085533B">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39F0AA98" w14:textId="77777777" w:rsidR="00A73CB8" w:rsidRPr="00C07CD7" w:rsidRDefault="00A73CB8" w:rsidP="00A73CB8">
      <w:pPr>
        <w:pStyle w:val="NormalBPBHEB"/>
      </w:pPr>
      <w:r w:rsidRPr="00C07CD7">
        <w:t>In summary, Amazon S3's scalability, reliability, and extensive feature set make it a foundational component for businesses seeking to address diverse storage requirements and efficiency challenges across industries. Whether storing archival data, powering big data analytics, supporting mobile and gaming applications, or delivering content at scale, Amazon S3 offers organizations the flexibility and agility to innovate and thrive in today's data-driven landscape.</w:t>
      </w:r>
    </w:p>
    <w:p w14:paraId="12013BB6" w14:textId="77777777" w:rsidR="00EC4FF0" w:rsidRPr="001323CD" w:rsidRDefault="00EC4FF0" w:rsidP="00EC4FF0">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3B9A80A3" w14:textId="65B52690" w:rsidR="001323CD" w:rsidRPr="001323CD" w:rsidRDefault="001323CD" w:rsidP="00974B02">
      <w:pPr>
        <w:pStyle w:val="Heading1BPBHEB"/>
      </w:pPr>
      <w:r w:rsidRPr="001323CD">
        <w:t>AWS Backup</w:t>
      </w:r>
      <w:r w:rsidR="00531F6A">
        <w:t>: A Comprehensive Overview</w:t>
      </w:r>
    </w:p>
    <w:p w14:paraId="0C60097B" w14:textId="4417BC19" w:rsidR="00531F6A" w:rsidRPr="00531F6A" w:rsidRDefault="00531F6A" w:rsidP="00531F6A">
      <w:pPr>
        <w:pStyle w:val="NormalBPBHEB"/>
      </w:pPr>
      <w:r w:rsidRPr="00531F6A">
        <w:t>In the realm of cloud computing, data protection stands as a paramount concern for organizations seeking to safeguard their critical assets and ensure business continuity. AWS Backup emerges as a cornerstone solution, offering a comprehensive managed backup service designed to streamline data protection workflows for a diverse range of AWS resources. This section will embark on a detailed exploration of AWS Backup, unraveling its core functionalities, unique features, and versatile applications, while drawing insights from scholarly discourse and authoritative AWS sources.</w:t>
      </w:r>
    </w:p>
    <w:p w14:paraId="5B58697B" w14:textId="77777777" w:rsidR="00531F6A" w:rsidRPr="00531F6A" w:rsidRDefault="00531F6A" w:rsidP="00531F6A">
      <w:pPr>
        <w:pStyle w:val="NormalBPBHEB"/>
      </w:pPr>
      <w:r w:rsidRPr="00531F6A">
        <w:t>At its core, AWS Backup provides organizations with a centralized platform to manage and automate backup processes across a myriad of AWS services, including Amazon EBS volumes, Amazon RDS databases, Amazon DynamoDB tables, Amazon EFS file systems, and more. By offering a unified backup solution, AWS Backup eliminates the need for disparate backup tools and custom scripts, simplifying backup management and enhancing operational efficiency.</w:t>
      </w:r>
    </w:p>
    <w:p w14:paraId="69D37D8E" w14:textId="77777777" w:rsidR="00531F6A" w:rsidRPr="00531F6A" w:rsidRDefault="00531F6A" w:rsidP="00531F6A">
      <w:pPr>
        <w:pStyle w:val="NormalBPBHEB"/>
      </w:pPr>
      <w:r w:rsidRPr="00531F6A">
        <w:t>One of the key features of AWS Backup is its support for automated backup scheduling and retention policies, allowing organizations to define backup frequency, retention periods, and lifecycle management rules based on their specific requirements and compliance mandates. With automated backups, organizations can ensure data consistency and integrity while reducing the risk of data loss and downtime.</w:t>
      </w:r>
    </w:p>
    <w:p w14:paraId="7184A3AC" w14:textId="77777777" w:rsidR="00531F6A" w:rsidRPr="00531F6A" w:rsidRDefault="00531F6A" w:rsidP="00531F6A">
      <w:pPr>
        <w:pStyle w:val="NormalBPBHEB"/>
      </w:pPr>
      <w:r w:rsidRPr="00531F6A">
        <w:t>Furthermore, AWS Backup offers native integration with AWS service APIs, enabling seamless backup and recovery workflows without the need for additional infrastructure or third-party tools. By leveraging native APIs, AWS Backup ensures data consistency and efficiency across diverse AWS environments, facilitating seamless backup and recovery operations for critical workloads.</w:t>
      </w:r>
    </w:p>
    <w:p w14:paraId="0887FDB1" w14:textId="77777777" w:rsidR="00531F6A" w:rsidRPr="00531F6A" w:rsidRDefault="00531F6A" w:rsidP="00531F6A">
      <w:pPr>
        <w:pStyle w:val="NormalBPBHEB"/>
      </w:pPr>
      <w:r w:rsidRPr="00531F6A">
        <w:t>In addition to its core backup capabilities, AWS Backup provides advanced features such as cross-region and cross-account backup replication,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34E24397" w14:textId="77777777" w:rsidR="00531F6A" w:rsidRDefault="00531F6A" w:rsidP="00974B02">
      <w:pPr>
        <w:pStyle w:val="NormalBPBHEB"/>
      </w:pPr>
    </w:p>
    <w:p w14:paraId="2C97D991" w14:textId="77777777" w:rsidR="00095800" w:rsidRDefault="00317FBC" w:rsidP="00E34804">
      <w:pPr>
        <w:pStyle w:val="NormalBPBHEB"/>
        <w:keepNext/>
      </w:pPr>
      <w:r>
        <w:rPr>
          <w:noProof/>
        </w:rPr>
        <w:drawing>
          <wp:inline distT="0" distB="0" distL="0" distR="0" wp14:anchorId="5BD2E30A" wp14:editId="1DB6EB84">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1A4DFF8E" w14:textId="30837A76" w:rsidR="00317FBC" w:rsidRDefault="00095800">
      <w:pPr>
        <w:pStyle w:val="Caption"/>
        <w:jc w:val="both"/>
      </w:pPr>
      <w:r>
        <w:t xml:space="preserve">Figure </w:t>
      </w:r>
      <w:r w:rsidR="00C26A34">
        <w:t>3.</w:t>
      </w:r>
      <w:r>
        <w:fldChar w:fldCharType="begin"/>
      </w:r>
      <w:r>
        <w:instrText xml:space="preserve"> SEQ Figure \* ARABIC </w:instrText>
      </w:r>
      <w:r>
        <w:fldChar w:fldCharType="separate"/>
      </w:r>
      <w:r w:rsidR="0085533B">
        <w:rPr>
          <w:noProof/>
        </w:rPr>
        <w:t>11</w:t>
      </w:r>
      <w:r>
        <w:fldChar w:fldCharType="end"/>
      </w:r>
      <w:r>
        <w:t xml:space="preserve">  </w:t>
      </w:r>
      <w:r w:rsidRPr="00240306">
        <w:t xml:space="preserve">AWS Backup </w:t>
      </w:r>
      <w:r>
        <w:t>(AWS Backup documentation).</w:t>
      </w:r>
    </w:p>
    <w:p w14:paraId="4822D09E" w14:textId="77777777" w:rsidR="00502FE5" w:rsidRPr="00531F6A" w:rsidRDefault="00502FE5" w:rsidP="00502FE5">
      <w:pPr>
        <w:pStyle w:val="NormalBPBHEB"/>
      </w:pPr>
      <w:r w:rsidRPr="00531F6A">
        <w:t>From a use case perspective, AWS Backup caters to a wide range of scenarios, including data archival, regulatory compliance, disaster recovery, and application migration. For example, organizations can leverage AWS Backup to create automated backups of their Amazon EC2 instances, ensuring data protection and recoverability in the event of instance failures or data corruption incidents.</w:t>
      </w:r>
    </w:p>
    <w:p w14:paraId="7AAA15BC" w14:textId="77777777" w:rsidR="00502FE5" w:rsidRPr="00531F6A" w:rsidRDefault="00502FE5" w:rsidP="00502FE5">
      <w:pPr>
        <w:pStyle w:val="NormalBPBHEB"/>
      </w:pPr>
      <w:r w:rsidRPr="00531F6A">
        <w:t>Moreover, AWS Backup facilitates seamless backup and restore operations for Amazon RDS databases, enabling organizations to protect mission-critical database workloads and maintain data consistency across environments. By automating backup processes and adhering to industry best practices, AWS Backup empowers organizations to meet regulatory requirements, mitigate operational risks, and uphold data integrity and confidentiality.</w:t>
      </w:r>
    </w:p>
    <w:p w14:paraId="4B405876" w14:textId="6A92FAC2" w:rsidR="00502FE5" w:rsidRPr="00502FE5" w:rsidRDefault="00502FE5" w:rsidP="00502FE5">
      <w:pPr>
        <w:pStyle w:val="NormalBPBHEB"/>
      </w:pPr>
      <w:r w:rsidRPr="00531F6A">
        <w:t>As organizations continue to embrace cloud-native architectures and expand their digital footprints, the need for robust and scalable data protection solutions becomes increasingly critical. AWS Backup emerges as a trusted ally, providing organizations with the tools and capabilities needed to safeguard their valuable data assets, streamline backup workflows, and ensure business continuity in today's dynamic and evolving cloud landscape. Through its comprehensive features, native integration, and versatile applications, AWS Backup enables organizations to navigate the complexities of data protection with confidence and resilience, empowering them to focus on innovation and growth in the digital age.</w:t>
      </w:r>
    </w:p>
    <w:p w14:paraId="593DA06F" w14:textId="30A54217" w:rsidR="001323CD" w:rsidRPr="001323CD" w:rsidRDefault="001323CD" w:rsidP="00974B02">
      <w:pPr>
        <w:pStyle w:val="Heading2BPBHEB"/>
      </w:pPr>
      <w:r w:rsidRPr="001323CD">
        <w:t xml:space="preserve">AWS Backup: A </w:t>
      </w:r>
      <w:r w:rsidR="008951BB" w:rsidRPr="001323CD">
        <w:t>closer look</w:t>
      </w:r>
    </w:p>
    <w:p w14:paraId="1071E459" w14:textId="61E1112D" w:rsidR="008C1C6E" w:rsidRPr="008C1C6E" w:rsidRDefault="001323CD" w:rsidP="008C1C6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w:t>
      </w:r>
      <w:r w:rsidR="00EC7CC6"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00A944E2" w:rsidRPr="00A944E2">
        <w:t xml:space="preserve"> </w:t>
      </w:r>
      <w:r w:rsidR="00A944E2" w:rsidRPr="008C1C6E">
        <w:t>By seamlessly integrating with various AWS resources, AWS Backup empowers organizations to fortify their data resiliency strategies and achieve regulatory compliance with minimal operational overhead.</w:t>
      </w:r>
      <w:r w:rsidR="00A944E2">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r w:rsidR="00CB1360">
        <w:rPr>
          <w:rStyle w:val="FootnoteReference"/>
        </w:rPr>
        <w:footnoteReference w:id="16"/>
      </w:r>
      <w:r w:rsidR="00B209B7">
        <w:t>.</w:t>
      </w:r>
      <w:r w:rsidR="00B209B7" w:rsidRPr="001323CD">
        <w:t xml:space="preserve"> </w:t>
      </w:r>
      <w:r w:rsidR="008C1C6E" w:rsidRPr="008C1C6E">
        <w:t>This section will delve deeper into the efficiency-enhancing features of AWS Backup and elucidate its versatile applications through real-world scenarios and industry best practices.</w:t>
      </w:r>
    </w:p>
    <w:p w14:paraId="7C51EFCA" w14:textId="77777777" w:rsidR="008C1C6E" w:rsidRPr="008C1C6E" w:rsidRDefault="008C1C6E" w:rsidP="008C1C6E">
      <w:pPr>
        <w:pStyle w:val="NormalBPBHEB"/>
      </w:pPr>
      <w:r w:rsidRPr="008C1C6E">
        <w:t>At its core, AWS Backup provides organizations with a centralized and unified platform to manage backup operations for critical AWS resources, including Amazon EBS volumes, Amazon RDS databases, Amazon DynamoDB tables, Amazon EFS file systems, and more. By offering a single pane of glass for backup management, AWS Backup streamlines administrative workflows and reduces the complexity associated with managing disparate backup solutions.</w:t>
      </w:r>
    </w:p>
    <w:p w14:paraId="6E6900D5" w14:textId="77777777" w:rsidR="008C1C6E" w:rsidRPr="008C1C6E" w:rsidRDefault="008C1C6E" w:rsidP="008C1C6E">
      <w:pPr>
        <w:pStyle w:val="NormalBPBHEB"/>
      </w:pPr>
      <w:r w:rsidRPr="008C1C6E">
        <w:t>One of the key efficiency-enhancing features of AWS Backup is its support for backup policies and lifecycle management, allowing organizations to define backup schedules, retention periods, and archival strategies based on their unique requirements and compliance mandates. By automating backup policies, AWS Backup ensures data consistency and adherence to regulatory guidelines, thereby reducing the risk of data loss and ensuring business continuity in the face of unforeseen events.</w:t>
      </w:r>
    </w:p>
    <w:p w14:paraId="4D51CD4F" w14:textId="77777777" w:rsidR="008C1C6E" w:rsidRPr="008C1C6E" w:rsidRDefault="008C1C6E" w:rsidP="008C1C6E">
      <w:pPr>
        <w:pStyle w:val="NormalBPBHEB"/>
      </w:pPr>
      <w:r w:rsidRPr="008C1C6E">
        <w:t>Furthermore, AWS Backup offers cross-region and cross-account backup capabilities,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563E391F" w14:textId="77777777" w:rsidR="008C1C6E" w:rsidRPr="008C1C6E" w:rsidRDefault="008C1C6E" w:rsidP="008C1C6E">
      <w:pPr>
        <w:pStyle w:val="NormalBPBHEB"/>
      </w:pPr>
      <w:r w:rsidRPr="008C1C6E">
        <w:t>Integration with AWS Identity and Access Management (IAM) further enhances the security and governance capabilities of AWS Backup, allowing organizations to enforce granular access controls and permissions for backup and restore operations. By leveraging IAM policies, organizations can restrict access to backup data and enforce least privilege principles, mitigating the risk of unauthorized access and data breaches.</w:t>
      </w:r>
    </w:p>
    <w:p w14:paraId="2C2249E8" w14:textId="77777777" w:rsidR="008C1C6E" w:rsidRPr="008C1C6E" w:rsidRDefault="008C1C6E" w:rsidP="008C1C6E">
      <w:pPr>
        <w:pStyle w:val="NormalBPBHEB"/>
      </w:pPr>
      <w:r w:rsidRPr="008C1C6E">
        <w:t>In terms of use cases, AWS Backup caters to a wide range of scenarios, including:</w:t>
      </w:r>
    </w:p>
    <w:p w14:paraId="3A7A157C" w14:textId="77777777" w:rsidR="008C1C6E" w:rsidRPr="008C1C6E" w:rsidRDefault="008C1C6E" w:rsidP="008C1C6E">
      <w:pPr>
        <w:pStyle w:val="NormalBPBHEB"/>
        <w:numPr>
          <w:ilvl w:val="0"/>
          <w:numId w:val="9"/>
        </w:numPr>
      </w:pPr>
      <w:r w:rsidRPr="008C1C6E">
        <w:rPr>
          <w:b/>
          <w:bCs/>
        </w:rPr>
        <w:t>Disaster Recovery Preparedness</w:t>
      </w:r>
      <w:r w:rsidRPr="008C1C6E">
        <w:t>: Organizations can leverage AWS Backup to create automated backups of critical data assets, ensuring rapid recovery and minimal downtime in the event of data loss or system failures.</w:t>
      </w:r>
    </w:p>
    <w:p w14:paraId="78970578" w14:textId="77777777" w:rsidR="008C1C6E" w:rsidRPr="008C1C6E" w:rsidRDefault="008C1C6E" w:rsidP="008C1C6E">
      <w:pPr>
        <w:pStyle w:val="NormalBPBHEB"/>
        <w:numPr>
          <w:ilvl w:val="0"/>
          <w:numId w:val="9"/>
        </w:numPr>
      </w:pPr>
      <w:r w:rsidRPr="008C1C6E">
        <w:rPr>
          <w:b/>
          <w:bCs/>
        </w:rPr>
        <w:t>Regulatory Compliance</w:t>
      </w:r>
      <w:r w:rsidRPr="008C1C6E">
        <w:t>: AWS Backup enables organizations to meet regulatory requirements and industry standards by implementing data retention policies, audit trails, and encryption mechanisms to safeguard sensitive data and maintain compliance with regulatory mandates.</w:t>
      </w:r>
    </w:p>
    <w:p w14:paraId="54B9BB1D" w14:textId="77777777" w:rsidR="008C1C6E" w:rsidRPr="008C1C6E" w:rsidRDefault="008C1C6E" w:rsidP="008C1C6E">
      <w:pPr>
        <w:pStyle w:val="NormalBPBHEB"/>
        <w:numPr>
          <w:ilvl w:val="0"/>
          <w:numId w:val="9"/>
        </w:numPr>
      </w:pPr>
      <w:r w:rsidRPr="008C1C6E">
        <w:rPr>
          <w:b/>
          <w:bCs/>
        </w:rPr>
        <w:t>Data Archiving and Retention</w:t>
      </w:r>
      <w:r w:rsidRPr="008C1C6E">
        <w:t>: With support for lifecycle management, AWS Backup facilitates the seamless archival and retention of historical data, enabling organizations to optimize storage costs and maintain data integrity over extended periods.</w:t>
      </w:r>
    </w:p>
    <w:p w14:paraId="744C1E60" w14:textId="77777777" w:rsidR="008C1C6E" w:rsidRPr="008C1C6E" w:rsidRDefault="008C1C6E" w:rsidP="008C1C6E">
      <w:pPr>
        <w:pStyle w:val="NormalBPBHEB"/>
      </w:pPr>
      <w:r w:rsidRPr="008C1C6E">
        <w:t>In summary, AWS Backup serves as a cornerstone solution for organizations seeking to enhance data resiliency, streamline backup management, and achieve regulatory compliance in the cloud. Through its comprehensive features, centralized management interface, and versatile applications, AWS Backup empowers organizations to safeguard their valuable data assets and uphold business continuity in today's dynamic and ever-evolving digital landscape.</w:t>
      </w:r>
    </w:p>
    <w:p w14:paraId="4837ABF6" w14:textId="125CCCAF" w:rsidR="001323CD" w:rsidRPr="001323CD" w:rsidRDefault="001323CD" w:rsidP="00974B02">
      <w:pPr>
        <w:pStyle w:val="Heading2BPBHEB"/>
      </w:pPr>
      <w:r w:rsidRPr="001323CD">
        <w:t xml:space="preserve">Use </w:t>
      </w:r>
      <w:r w:rsidR="00CB1360" w:rsidRPr="001323CD">
        <w:t xml:space="preserve">cases and </w:t>
      </w:r>
      <w:r w:rsidR="0012783D" w:rsidRPr="001323CD">
        <w:t>efficiency.</w:t>
      </w:r>
    </w:p>
    <w:p w14:paraId="28E0EF54" w14:textId="0D25072E" w:rsidR="00D756E2" w:rsidRDefault="001128DA" w:rsidP="00392A26">
      <w:pPr>
        <w:pStyle w:val="NormalBPBHEB"/>
      </w:pPr>
      <w:r>
        <w:t xml:space="preserve">From success cases, we learn </w:t>
      </w:r>
      <w:r w:rsidR="001323CD" w:rsidRPr="001323CD">
        <w:t xml:space="preserve">the importance of robust data protection and backup strategies in cloud environments. </w:t>
      </w:r>
      <w:r w:rsidR="009F5885">
        <w:t>Use case studies</w:t>
      </w:r>
      <w:r w:rsidR="00B374E7" w:rsidRPr="00392A26">
        <w:t xml:space="preserve"> emphasize the pivotal role of automated backup services in mitigating the risk of data loss and facilitating disaster recovery </w:t>
      </w:r>
      <w:r w:rsidR="001323CD" w:rsidRPr="001323CD">
        <w:t>planning</w:t>
      </w:r>
      <w:r w:rsidR="00853BAA">
        <w:rPr>
          <w:rStyle w:val="FootnoteReference"/>
        </w:rPr>
        <w:footnoteReference w:id="17"/>
      </w:r>
      <w:r w:rsidR="006B7EE1">
        <w:t>.</w:t>
      </w:r>
      <w:r w:rsidR="001323CD" w:rsidRPr="001323CD">
        <w:t xml:space="preserve"> AWS's</w:t>
      </w:r>
      <w:r w:rsidR="00787DEA">
        <w:t xml:space="preserve"> own </w:t>
      </w:r>
      <w:r w:rsidR="001323CD" w:rsidRPr="001323CD">
        <w:t xml:space="preserve">documentation on AWS Backup </w:t>
      </w:r>
      <w:r w:rsidR="00847F64" w:rsidRPr="001323CD">
        <w:t>highlights</w:t>
      </w:r>
      <w:r w:rsidR="001323CD" w:rsidRPr="001323CD">
        <w:t xml:space="preserve">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001323CD" w:rsidRPr="001323CD">
        <w:t xml:space="preserve"> </w:t>
      </w:r>
    </w:p>
    <w:p w14:paraId="22518E76" w14:textId="504602A9" w:rsidR="00392A26" w:rsidRPr="00392A26" w:rsidRDefault="00392A26" w:rsidP="00392A26">
      <w:pPr>
        <w:pStyle w:val="NormalBPBHEB"/>
      </w:pPr>
      <w:r w:rsidRPr="00392A26">
        <w:t>AWS Backup, with its comprehensive features and managed service approach, exemplifies efficiency and reliability in data protection within AWS cloud environments.</w:t>
      </w:r>
    </w:p>
    <w:p w14:paraId="2DD30A2D" w14:textId="77777777" w:rsidR="00392A26" w:rsidRPr="00392A26" w:rsidRDefault="00392A26" w:rsidP="00392A26">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143A3ADD" w14:textId="77777777" w:rsidR="00392A26" w:rsidRPr="00392A26" w:rsidRDefault="00392A26" w:rsidP="00392A26">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8F0F3F3" w14:textId="77777777" w:rsidR="00392A26" w:rsidRPr="00392A26" w:rsidRDefault="00392A26" w:rsidP="00392A26">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7E3D49DF" w14:textId="654B8208" w:rsidR="001C1426" w:rsidRDefault="00392A26" w:rsidP="00974B02">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191E1B60" w14:textId="77777777" w:rsidR="00EC4FF0" w:rsidRPr="001323CD" w:rsidRDefault="00EC4FF0" w:rsidP="00EC4FF0">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1D245962"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001323CD" w:rsidRPr="001323CD">
        <w:t xml:space="preserve"> </w:t>
      </w:r>
    </w:p>
    <w:p w14:paraId="44D8D0E6" w14:textId="37B1668C" w:rsidR="00CA591E" w:rsidRPr="00CA591E" w:rsidRDefault="00CA591E" w:rsidP="00CA591E">
      <w:pPr>
        <w:pStyle w:val="NormalBPBHEB"/>
      </w:pPr>
      <w:r w:rsidRPr="00CA591E">
        <w:t xml:space="preserve">AWS Snowcon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Snowcon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Pr="008467FE" w:rsidRDefault="00CA591E" w:rsidP="008467FE">
      <w:pPr>
        <w:pStyle w:val="NormalBPBHEB"/>
        <w:rPr>
          <w:vanish/>
        </w:rPr>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5E19FF08" w14:textId="77777777" w:rsidR="008467FE" w:rsidRDefault="008467FE" w:rsidP="00974B02">
      <w:pPr>
        <w:pStyle w:val="NormalBPBHEB"/>
      </w:pPr>
    </w:p>
    <w:p w14:paraId="35B1065F" w14:textId="278633ED"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C26A34">
        <w:t>3.</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r w:rsidR="000548B2" w:rsidRPr="001A55EE">
        <w:t>Example architecture illustrating how the AWS Snow Family combined with regional AWS services can facilitate data migration and analysis of autonomous vehicle fleets</w:t>
      </w:r>
      <w:r w:rsidR="000548B2">
        <w:t xml:space="preserve"> (AWS Blogs).</w:t>
      </w:r>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45C07E62"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r w:rsidRPr="00D80342">
        <w:rPr>
          <w:vertAlign w:val="superscript"/>
        </w:rPr>
        <w:footnoteReference w:id="20"/>
      </w:r>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Pr="00D80342">
        <w:rPr>
          <w:vertAlign w:val="superscript"/>
        </w:rPr>
        <w:footnoteReference w:id="21"/>
      </w:r>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23966449" w14:textId="08E25BB6" w:rsidR="009551D9" w:rsidRPr="009551D9" w:rsidRDefault="009551D9" w:rsidP="009551D9">
      <w:pPr>
        <w:pStyle w:val="NormalBPBHEB"/>
      </w:pPr>
      <w:r w:rsidRPr="009551D9">
        <w:t>AWS Storage Gateway serves as a critical component in the evolving paradigm of cloud storage, providing organizations with a seamless bridge between their on-premises infrastructure and the vast expanse of AWS cloud storage services. This section will delve into AWS Storage Gateway, dissecting its multifaceted features, nuanced benefits, diverse use cases, and tangible applications supported by scholarly discourse and authoritative AWS documentation.</w:t>
      </w:r>
    </w:p>
    <w:p w14:paraId="5B920867" w14:textId="77777777" w:rsidR="009551D9" w:rsidRPr="009551D9" w:rsidRDefault="009551D9" w:rsidP="009551D9">
      <w:pPr>
        <w:pStyle w:val="NormalBPBHEB"/>
      </w:pPr>
      <w:r w:rsidRPr="009551D9">
        <w:t>At its core, AWS Storage Gateway acts as a hybrid cloud storage service, enabling organizations to extend their on-premises storage environments into the cloud seamlessly. By leveraging AWS Storage Gateway, businesses can seamlessly integrate their existing infrastructure with AWS cloud storage services, unlocking new opportunities for scalability, flexibility, and cost-effectiveness.</w:t>
      </w:r>
    </w:p>
    <w:p w14:paraId="0C5946FD" w14:textId="77777777" w:rsidR="009551D9" w:rsidRPr="009551D9" w:rsidRDefault="009551D9" w:rsidP="009551D9">
      <w:pPr>
        <w:pStyle w:val="NormalBPBHEB"/>
      </w:pPr>
      <w:r w:rsidRPr="009551D9">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64F893ED" w14:textId="77777777" w:rsidR="00847698" w:rsidRDefault="000017D3" w:rsidP="00E34804">
      <w:pPr>
        <w:pStyle w:val="NormalBPBHEB"/>
        <w:keepNext/>
      </w:pPr>
      <w:r>
        <w:rPr>
          <w:noProof/>
        </w:rPr>
        <w:drawing>
          <wp:inline distT="0" distB="0" distL="0" distR="0" wp14:anchorId="7A79F715" wp14:editId="63C4A7E7">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7D880E6C" w14:textId="4E656D19" w:rsidR="000017D3" w:rsidRDefault="00847698">
      <w:pPr>
        <w:pStyle w:val="Caption"/>
        <w:jc w:val="both"/>
      </w:pPr>
      <w:r>
        <w:t xml:space="preserve">Figure </w:t>
      </w:r>
      <w:r w:rsidR="00C26A34">
        <w:t>3.</w:t>
      </w:r>
      <w:r>
        <w:fldChar w:fldCharType="begin"/>
      </w:r>
      <w:r>
        <w:instrText xml:space="preserve"> SEQ Figure \* ARABIC </w:instrText>
      </w:r>
      <w:r>
        <w:fldChar w:fldCharType="separate"/>
      </w:r>
      <w:r w:rsidR="0085533B">
        <w:rPr>
          <w:noProof/>
        </w:rPr>
        <w:t>13</w:t>
      </w:r>
      <w:r>
        <w:fldChar w:fldCharType="end"/>
      </w:r>
      <w:r>
        <w:t xml:space="preserve">  </w:t>
      </w:r>
      <w:r w:rsidRPr="00B839BB">
        <w:t>AWS Storage Gateway options – File, Volume, and Tape Gateways</w:t>
      </w:r>
      <w:r>
        <w:t xml:space="preserve"> (AWS Blogs).</w:t>
      </w:r>
    </w:p>
    <w:p w14:paraId="7C7646C5" w14:textId="77777777" w:rsidR="004A5133" w:rsidRPr="009551D9" w:rsidRDefault="004A5133" w:rsidP="004A5133">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6085F724" w14:textId="1FE040CB" w:rsidR="004A5133" w:rsidRPr="009551D9" w:rsidRDefault="004A5133" w:rsidP="004A5133">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rsidR="00796B0E">
        <w:t>an example of</w:t>
      </w:r>
      <w:r w:rsidR="007F68B9">
        <w:t xml:space="preserve"> deployment of </w:t>
      </w:r>
      <w:r w:rsidRPr="009551D9">
        <w:t xml:space="preserve">AWS Storage Gateway </w:t>
      </w:r>
      <w:r w:rsidR="00796B0E">
        <w:t xml:space="preserve">is </w:t>
      </w:r>
      <w:r w:rsidRPr="009551D9">
        <w:t>for archival and long-term retention of data, offering a cost-effective solution for storing historical data and regulatory compliance.</w:t>
      </w:r>
    </w:p>
    <w:p w14:paraId="0E66F86C" w14:textId="77777777" w:rsidR="004A5133" w:rsidRPr="009551D9" w:rsidRDefault="004A5133" w:rsidP="004A5133">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1F5500A2" w14:textId="77777777" w:rsidR="004A5133" w:rsidRPr="009551D9" w:rsidRDefault="004A5133" w:rsidP="004A5133">
      <w:pPr>
        <w:pStyle w:val="NormalBPBHEB"/>
      </w:pPr>
      <w:r w:rsidRPr="009551D9">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2E95FFD1" w14:textId="6B039A78" w:rsidR="001323CD" w:rsidRPr="001323CD" w:rsidRDefault="001323CD" w:rsidP="00974B02">
      <w:pPr>
        <w:pStyle w:val="Heading2BPBHEB"/>
      </w:pPr>
      <w:r w:rsidRPr="001323CD">
        <w:t xml:space="preserve">AWS Storage Gateway: A </w:t>
      </w:r>
      <w:r w:rsidR="00B22050" w:rsidRPr="001323CD">
        <w:t>closer look</w:t>
      </w:r>
    </w:p>
    <w:p w14:paraId="4B83BAAF" w14:textId="3A0A3895" w:rsidR="001323CD" w:rsidRDefault="001323CD" w:rsidP="00974B02">
      <w:pPr>
        <w:pStyle w:val="NormalBPBHEB"/>
      </w:pPr>
      <w:r w:rsidRPr="001323CD">
        <w:t xml:space="preserve">AWS Storage Gateway is a hybrid cloud storage service that enables organizations to connect their on-premises applications with cloud-based storage. </w:t>
      </w:r>
      <w:r w:rsidR="003B6E70">
        <w:t>It</w:t>
      </w:r>
      <w:r w:rsidR="003B6E70" w:rsidRPr="00743FDA">
        <w:t xml:space="preserve"> serves as a pivotal link between on-premises infrastructure and cloud-based storage solutions, offering organizations a seamless integration path to leverage the scalability, durability, and cost-effectiveness of AWS storage services. </w:t>
      </w:r>
      <w:r w:rsidRPr="001323CD">
        <w:t xml:space="preserve">It offers three types of gateways: File Gateway, Volume Gateway, and Tape Gateway. File Gateway presents cloud-based storage as NFS or </w:t>
      </w:r>
      <w:r w:rsidRPr="00974B02">
        <w:rPr>
          <w:b/>
          <w:bCs/>
        </w:rPr>
        <w:t>Server Message Block</w:t>
      </w:r>
      <w:r w:rsidRPr="001323CD">
        <w:t xml:space="preserve"> (</w:t>
      </w:r>
      <w:r w:rsidRPr="00974B02">
        <w:rPr>
          <w:b/>
          <w:bCs/>
        </w:rPr>
        <w:t>SMB</w:t>
      </w:r>
      <w:r w:rsidRPr="001323CD">
        <w:t>) shares, making it suitable for file-based workloads. Volume Gateway provides block storage volumes that can mount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59216857" w14:textId="35297CFA" w:rsidR="00743FDA" w:rsidRPr="00743FDA" w:rsidRDefault="00B209B7" w:rsidP="00743FDA">
      <w:pPr>
        <w:pStyle w:val="NormalBPBHEB"/>
      </w:pPr>
      <w:r w:rsidRPr="00743FDA">
        <w:t>Let us</w:t>
      </w:r>
      <w:r w:rsidR="00743FDA" w:rsidRPr="00743FDA">
        <w:t xml:space="preserve"> explore the three types of gateways offered by AWS Storage Gateway and their respective features, benefits, and use cases in more detail:</w:t>
      </w:r>
    </w:p>
    <w:p w14:paraId="71ACBB40" w14:textId="77777777" w:rsidR="00743FDA" w:rsidRPr="00743FDA" w:rsidRDefault="00743FDA" w:rsidP="00743FDA">
      <w:pPr>
        <w:pStyle w:val="NormalBPBHEB"/>
        <w:numPr>
          <w:ilvl w:val="0"/>
          <w:numId w:val="11"/>
        </w:numPr>
      </w:pPr>
      <w:r w:rsidRPr="00743FDA">
        <w:rPr>
          <w:b/>
          <w:bCs/>
        </w:rPr>
        <w:t>File Gateway:</w:t>
      </w:r>
      <w:r w:rsidRPr="00743FDA">
        <w:t xml:space="preserve"> The File Gateway presents cloud-based storage as NFS or SMB shares, allowing applications to access files stored in Amazon S3 buckets. File Gateway is ideal for file-based workloads such as content management systems, media editing, and document collaboration. It seamlessly integrates with existing applications and workflows, providing a scalable and durable storage solution for unstructured data. Organizations can use File Gateway to consolidate file storage across distributed locations, simplify data access, and reduce storage costs by leveraging Amazon S3's cost-effective storage tiers.</w:t>
      </w:r>
    </w:p>
    <w:p w14:paraId="0A988ACD" w14:textId="0B56A3FB" w:rsidR="00743FDA" w:rsidRPr="00743FDA" w:rsidRDefault="00743FDA" w:rsidP="00743FDA">
      <w:pPr>
        <w:pStyle w:val="NormalBPBHEB"/>
        <w:numPr>
          <w:ilvl w:val="0"/>
          <w:numId w:val="11"/>
        </w:numPr>
      </w:pPr>
      <w:r w:rsidRPr="00743FDA">
        <w:rPr>
          <w:b/>
          <w:bCs/>
        </w:rPr>
        <w:t>Volume Gateway:</w:t>
      </w:r>
      <w:r w:rsidRPr="00743FDA">
        <w:t xml:space="preserve"> Volume Gateway provides block storage volumes that can  mount as iSCSI devices, enabling applications to access cloud-based storage as if it were local disks. It offers two deployment modes: cached volumes and stored volumes. Cached volumes store data locally while asynchronously backing up to AWS, making them suitable for scenarios </w:t>
      </w:r>
      <w:r w:rsidR="009964AB">
        <w:t>that require</w:t>
      </w:r>
      <w:r w:rsidR="009964AB" w:rsidRPr="00743FDA">
        <w:t xml:space="preserve"> </w:t>
      </w:r>
      <w:r w:rsidRPr="00743FDA">
        <w:t xml:space="preserve">low-latency </w:t>
      </w:r>
      <w:r w:rsidR="00983E32" w:rsidRPr="00743FDA">
        <w:t xml:space="preserve">frequent </w:t>
      </w:r>
      <w:r w:rsidRPr="00743FDA">
        <w:t xml:space="preserve">access to accessed data. Stored volumes, on the other hand, store data locally and replicate it synchronously to AWS, providing durable and </w:t>
      </w:r>
      <w:r w:rsidR="00B209B7" w:rsidRPr="00743FDA">
        <w:t>available</w:t>
      </w:r>
      <w:r w:rsidRPr="00743FDA">
        <w:t xml:space="preserve"> block storage for on-premises applications. Volume Gateway is well-suited for use cases such as database storage, virtual machine deployments, and disaster recovery solutions.</w:t>
      </w:r>
    </w:p>
    <w:p w14:paraId="19119A64" w14:textId="15DD8DA8" w:rsidR="00743FDA" w:rsidRPr="00743FDA" w:rsidRDefault="00743FDA" w:rsidP="00743FDA">
      <w:pPr>
        <w:pStyle w:val="NormalBPBHEB"/>
        <w:numPr>
          <w:ilvl w:val="0"/>
          <w:numId w:val="11"/>
        </w:numPr>
      </w:pPr>
      <w:r w:rsidRPr="00743FDA">
        <w:rPr>
          <w:b/>
          <w:bCs/>
        </w:rPr>
        <w:t>Tape Gateway:</w:t>
      </w:r>
      <w:r w:rsidRPr="00743FDA">
        <w:t xml:space="preserve"> Tape Gateway emulates a virtual tape library (VTL) and integrates seamlessly with existing backup applications that use traditional tape-based workflows. It enables organizations to archive data to Amazon S3 and Glacier for long-term retention and compliance purposes. Tape Gateway provides a cost-effective alternative to physical tape libraries, offering </w:t>
      </w:r>
      <w:r w:rsidR="00034034" w:rsidRPr="00743FDA">
        <w:t>unlimited</w:t>
      </w:r>
      <w:r w:rsidRPr="00743FDA">
        <w:t xml:space="preserve"> scalability and durability while eliminating the operational overhead associated with managing physical tapes. It is ideal for backup and archival workloads, data retention policies, and regulatory compliance requirements.</w:t>
      </w:r>
    </w:p>
    <w:p w14:paraId="535C9F7B" w14:textId="0803ECD2" w:rsidR="00743FDA" w:rsidRPr="00743FDA" w:rsidRDefault="00743FDA" w:rsidP="00743FDA">
      <w:pPr>
        <w:pStyle w:val="NormalBPBHEB"/>
      </w:pPr>
      <w:r w:rsidRPr="00743FDA">
        <w:t xml:space="preserve">In addition to its gateway types, AWS Storage Gateway offers </w:t>
      </w:r>
      <w:r w:rsidR="008504AB">
        <w:t>distinctive features</w:t>
      </w:r>
      <w:r w:rsidRPr="00743FDA">
        <w:t xml:space="preserve"> to optimize data transfer, enhance data security, and streamline storage management. These features include:</w:t>
      </w:r>
    </w:p>
    <w:p w14:paraId="235F1185" w14:textId="77777777" w:rsidR="00743FDA" w:rsidRPr="00743FDA" w:rsidRDefault="00743FDA" w:rsidP="00743FDA">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12FDB02" w14:textId="77777777" w:rsidR="00743FDA" w:rsidRPr="00743FDA" w:rsidRDefault="00743FDA" w:rsidP="00743FDA">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73F19E56" w14:textId="77777777" w:rsidR="00743FDA" w:rsidRPr="00743FDA" w:rsidRDefault="00743FDA" w:rsidP="00743FDA">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7543571" w14:textId="77777777" w:rsidR="00743FDA" w:rsidRPr="00743FDA" w:rsidRDefault="00743FDA" w:rsidP="00743FDA">
      <w:pPr>
        <w:pStyle w:val="NormalBPBHEB"/>
        <w:numPr>
          <w:ilvl w:val="0"/>
          <w:numId w:val="12"/>
        </w:numPr>
      </w:pPr>
      <w:r w:rsidRPr="00743FDA">
        <w:rPr>
          <w:b/>
          <w:bCs/>
        </w:rPr>
        <w:t>Data Encryption:</w:t>
      </w:r>
      <w:r w:rsidRPr="00743FDA">
        <w:t xml:space="preserve"> Storage Gateway encrypts data in transit and at rest, ensuring the confidentiality and integrity of data stored in AWS cloud storage.</w:t>
      </w:r>
    </w:p>
    <w:p w14:paraId="7CCE7E06" w14:textId="6B73058D" w:rsidR="001710B2" w:rsidRPr="001323CD" w:rsidRDefault="00743FDA" w:rsidP="00974B02">
      <w:pPr>
        <w:pStyle w:val="NormalBPBHEB"/>
      </w:pPr>
      <w:r w:rsidRPr="00743FDA">
        <w:t>In summary, AWS Storage Gateway provides organizations with a versatile and scalable solution for integrating on-premises applications with cloud-based storage services. By offering a range of gateway types and features, AWS Storage Gateway addresses diverse use cases, including file storage, block storage, backup, and archival, empowering organizations to optimize their storage infrastructure and enhance data management capabilities.</w:t>
      </w:r>
    </w:p>
    <w:p w14:paraId="179DA989" w14:textId="19A0FA33" w:rsidR="001323CD" w:rsidRPr="001323CD" w:rsidRDefault="001323CD" w:rsidP="00974B02">
      <w:pPr>
        <w:pStyle w:val="Heading2BPBHEB"/>
      </w:pPr>
      <w:r w:rsidRPr="001323CD">
        <w:t xml:space="preserve">Use </w:t>
      </w:r>
      <w:r w:rsidR="0096258C" w:rsidRPr="001323CD">
        <w:t xml:space="preserve">cases and </w:t>
      </w:r>
      <w:r w:rsidR="0012783D" w:rsidRPr="001323CD">
        <w:t>efficiency.</w:t>
      </w:r>
    </w:p>
    <w:p w14:paraId="167DBE12" w14:textId="4FAB3C0F" w:rsidR="001323CD" w:rsidRDefault="00122E36" w:rsidP="00974B02">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001323CD" w:rsidRPr="001323CD">
        <w:t>investments</w:t>
      </w:r>
      <w:r w:rsidR="004640D5">
        <w:rPr>
          <w:rStyle w:val="FootnoteReference"/>
        </w:rPr>
        <w:footnoteReference w:id="23"/>
      </w:r>
      <w:r w:rsidR="00275F05">
        <w:t>.</w:t>
      </w:r>
      <w:r w:rsidR="001323CD" w:rsidRPr="001323CD">
        <w:t xml:space="preserve"> AWS's own documentation on AWS Storage Gateway </w:t>
      </w:r>
      <w:r w:rsidR="00983E32" w:rsidRPr="001323CD">
        <w:t>highlights</w:t>
      </w:r>
      <w:r w:rsidR="001323CD" w:rsidRPr="001323CD">
        <w:t xml:space="preserve">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001323CD" w:rsidRPr="001323CD">
        <w:t xml:space="preserve"> </w:t>
      </w:r>
    </w:p>
    <w:p w14:paraId="083AA349" w14:textId="089184B8" w:rsidR="00B95981" w:rsidRPr="00B95981" w:rsidRDefault="00B95981" w:rsidP="00B95981">
      <w:pPr>
        <w:pStyle w:val="NormalBPBHEB"/>
      </w:pPr>
      <w:r w:rsidRPr="00B95981">
        <w:t>Organizations across various industries leverage AWS Storage Gateway to address a multitude of use cases and enhance operational efficiency:</w:t>
      </w:r>
    </w:p>
    <w:p w14:paraId="4C96CC62" w14:textId="77777777" w:rsidR="00B95981" w:rsidRPr="00B95981" w:rsidRDefault="00B95981" w:rsidP="00B95981">
      <w:pPr>
        <w:pStyle w:val="NormalBPBHEB"/>
        <w:numPr>
          <w:ilvl w:val="0"/>
          <w:numId w:val="13"/>
        </w:numPr>
      </w:pPr>
      <w:r w:rsidRPr="00B95981">
        <w:rPr>
          <w:b/>
          <w:bCs/>
        </w:rPr>
        <w:t>Data Backup and Archive:</w:t>
      </w:r>
      <w:r w:rsidRPr="00B95981">
        <w:t xml:space="preserve"> 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502BB387" w14:textId="77777777" w:rsidR="00B95981" w:rsidRPr="00B95981" w:rsidRDefault="00B95981" w:rsidP="00B95981">
      <w:pPr>
        <w:pStyle w:val="NormalBPBHEB"/>
        <w:numPr>
          <w:ilvl w:val="0"/>
          <w:numId w:val="13"/>
        </w:numPr>
      </w:pPr>
      <w:r w:rsidRPr="00B95981">
        <w:rPr>
          <w:b/>
          <w:bCs/>
        </w:rPr>
        <w:t>Disaster Recovery:</w:t>
      </w:r>
      <w:r w:rsidRPr="00B95981">
        <w:t xml:space="preserve"> 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37931969" w14:textId="77777777" w:rsidR="00B95981" w:rsidRPr="00B95981" w:rsidRDefault="00B95981" w:rsidP="00B95981">
      <w:pPr>
        <w:pStyle w:val="NormalBPBHEB"/>
        <w:numPr>
          <w:ilvl w:val="0"/>
          <w:numId w:val="13"/>
        </w:numPr>
      </w:pPr>
      <w:r w:rsidRPr="00B95981">
        <w:rPr>
          <w:b/>
          <w:bCs/>
        </w:rPr>
        <w:t>Content Distribution:</w:t>
      </w:r>
      <w:r w:rsidRPr="00B95981">
        <w:t xml:space="preserve"> 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56CAE44E" w14:textId="63C0C508" w:rsidR="00B95981" w:rsidRDefault="00B95981" w:rsidP="00974B02">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4871E2B2" w14:textId="77777777" w:rsidR="00EC4FF0" w:rsidRDefault="00EC4FF0" w:rsidP="00EC4FF0">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0DB55F7" w14:textId="0D31E064" w:rsidR="001323CD" w:rsidRPr="001323CD" w:rsidRDefault="001323CD" w:rsidP="00974B02">
      <w:pPr>
        <w:pStyle w:val="Heading1BPBHEB"/>
      </w:pPr>
      <w:r w:rsidRPr="001323CD">
        <w:t xml:space="preserve">AWS Elastic Disaster Recovery </w:t>
      </w:r>
    </w:p>
    <w:p w14:paraId="5946FECF" w14:textId="7759FBA2" w:rsidR="00693106" w:rsidRPr="00693106" w:rsidRDefault="00693106" w:rsidP="00693106">
      <w:pPr>
        <w:pStyle w:val="NormalBPBHEB"/>
      </w:pPr>
      <w:r w:rsidRPr="00693106">
        <w:t>AWS Elastic Disaster Recovery (DRS) represents a pivotal component within the AWS ecosystem, providing organizations with a resilient framework to ensure business continuity in the event of unforeseen disruptions. As organizations increasingly rely on digital infrastructure to power their operations, the need for comprehensive disaster recovery solutions has become paramount. AWS Elastic DRS offers a sophisticated and scalable approach to disaster recovery, empowering organizations to safeguard their critical workloads and data against potential threats.</w:t>
      </w:r>
    </w:p>
    <w:p w14:paraId="31C2B691" w14:textId="77777777" w:rsidR="001636E2" w:rsidRDefault="0065261B" w:rsidP="00E34804">
      <w:pPr>
        <w:pStyle w:val="NormalBPBHEB"/>
        <w:keepNext/>
      </w:pPr>
      <w:r>
        <w:rPr>
          <w:noProof/>
        </w:rPr>
        <w:drawing>
          <wp:inline distT="0" distB="0" distL="0" distR="0" wp14:anchorId="58F5C34B" wp14:editId="660DDB56">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78393B3" w14:textId="293658A8" w:rsidR="0065261B" w:rsidRDefault="001636E2">
      <w:pPr>
        <w:pStyle w:val="Caption"/>
        <w:jc w:val="both"/>
      </w:pPr>
      <w:r>
        <w:t xml:space="preserve">Figure </w:t>
      </w:r>
      <w:r w:rsidR="00C26A34">
        <w:t>3.</w:t>
      </w:r>
      <w:r>
        <w:fldChar w:fldCharType="begin"/>
      </w:r>
      <w:r>
        <w:instrText xml:space="preserve"> SEQ Figure \* ARABIC </w:instrText>
      </w:r>
      <w:r>
        <w:fldChar w:fldCharType="separate"/>
      </w:r>
      <w:r w:rsidR="0085533B">
        <w:rPr>
          <w:noProof/>
        </w:rPr>
        <w:t>14</w:t>
      </w:r>
      <w:r>
        <w:fldChar w:fldCharType="end"/>
      </w:r>
      <w:r>
        <w:t xml:space="preserve">  </w:t>
      </w:r>
      <w:r w:rsidRPr="002314E3">
        <w:t>AWS Elastic Disaster Recovery (AWS DRS)</w:t>
      </w:r>
      <w:r>
        <w:t xml:space="preserve"> (AWS Disaster Recovery documentation).</w:t>
      </w:r>
    </w:p>
    <w:p w14:paraId="419A4590" w14:textId="77777777" w:rsidR="00693106" w:rsidRPr="00693106" w:rsidRDefault="00693106" w:rsidP="00693106">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66B8525" w14:textId="77777777" w:rsidR="00693106" w:rsidRPr="00693106" w:rsidRDefault="00693106" w:rsidP="00693106">
      <w:pPr>
        <w:pStyle w:val="NormalBPBHEB"/>
      </w:pPr>
      <w:r w:rsidRPr="00693106">
        <w:t>One of the key features of AWS Elastic DRS is its automation capabilities, which streamline the configuration, testing, and execution of disaster recovery plans. Organizations can define recovery point objectives (RPOs)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75DFC27E" w14:textId="77777777" w:rsidR="00693106" w:rsidRPr="00693106" w:rsidRDefault="00693106" w:rsidP="00693106">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243544C0" w14:textId="77777777" w:rsidR="00693106" w:rsidRPr="00693106" w:rsidRDefault="00693106" w:rsidP="00693106">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2A9B3FA9" w14:textId="772BFADD" w:rsidR="00693106" w:rsidRPr="00693106" w:rsidRDefault="00693106" w:rsidP="00693106">
      <w:pPr>
        <w:pStyle w:val="NormalBPBHEB"/>
      </w:pPr>
      <w:r w:rsidRPr="00693106">
        <w:t xml:space="preserve">In summary, AWS Elastic Disaster Recovery represents </w:t>
      </w:r>
      <w:r w:rsidR="00983E32" w:rsidRPr="00693106">
        <w:t>a change in thinking</w:t>
      </w:r>
      <w:r w:rsidRPr="00693106">
        <w:t xml:space="preserve">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3BA69F33" w14:textId="6D43F44E" w:rsidR="001323CD" w:rsidRPr="001323CD" w:rsidRDefault="001323CD" w:rsidP="00974B02">
      <w:pPr>
        <w:pStyle w:val="Heading2BPBHEB"/>
      </w:pPr>
      <w:r w:rsidRPr="001323CD">
        <w:t xml:space="preserve">Use </w:t>
      </w:r>
      <w:r w:rsidR="00753332" w:rsidRPr="001323CD">
        <w:t xml:space="preserve">cases and </w:t>
      </w:r>
      <w:r w:rsidR="0012783D" w:rsidRPr="001323CD">
        <w:t>efficiency.</w:t>
      </w:r>
    </w:p>
    <w:p w14:paraId="02363874" w14:textId="1F088043" w:rsidR="001323CD" w:rsidRDefault="003733B3" w:rsidP="00974B02">
      <w:pPr>
        <w:pStyle w:val="NormalBPBHEB"/>
      </w:pPr>
      <w:r w:rsidRPr="00CF0E51">
        <w:t xml:space="preserve">AWS Elastic Disaster Recovery (DRS) is a sophisticated solution crafted by AWS to empower organizations with robust disaster recovery capabilities within the AWS cloud environment. </w:t>
      </w:r>
      <w:r w:rsidR="00CD1F30">
        <w:t xml:space="preserve">We find on reports about </w:t>
      </w:r>
      <w:r w:rsidR="008C3191">
        <w:t>existing deployments an</w:t>
      </w:r>
      <w:r w:rsidR="001323CD" w:rsidRPr="001323CD">
        <w:t xml:space="preserve"> emphasi</w:t>
      </w:r>
      <w:r w:rsidR="008C3191">
        <w:t>s in</w:t>
      </w:r>
      <w:r w:rsidR="001323CD" w:rsidRPr="001323CD">
        <w:t xml:space="preserve"> the importance of robust disaster recovery solutions in minimizing business disruption and data loss during unexpected events. </w:t>
      </w:r>
      <w:r w:rsidR="003E7701">
        <w:t xml:space="preserve">On those deployments. </w:t>
      </w:r>
      <w:r w:rsidR="001323CD" w:rsidRPr="001323CD">
        <w:t xml:space="preserve">the role of cloud-based disaster recovery solutions </w:t>
      </w:r>
      <w:r w:rsidR="00C6151F">
        <w:t xml:space="preserve">considered </w:t>
      </w:r>
      <w:r w:rsidR="003B2427">
        <w:t xml:space="preserve">fundamental </w:t>
      </w:r>
      <w:r w:rsidR="001323CD" w:rsidRPr="001323CD">
        <w:t>in providing scalability, reliability, and cost-efficiency</w:t>
      </w:r>
      <w:r w:rsidR="004D6377">
        <w:rPr>
          <w:rStyle w:val="FootnoteReference"/>
        </w:rPr>
        <w:footnoteReference w:id="25"/>
      </w:r>
      <w:r w:rsidR="00772089">
        <w:t>.</w:t>
      </w:r>
      <w:r w:rsidR="001323CD" w:rsidRPr="001323CD">
        <w:t xml:space="preserve"> AWS's documentation on AWS Elastic DRS </w:t>
      </w:r>
      <w:r w:rsidR="008508F1" w:rsidRPr="001323CD">
        <w:t>highlights</w:t>
      </w:r>
      <w:r w:rsidR="001323CD" w:rsidRPr="001323CD">
        <w:t xml:space="preserve">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6"/>
      </w:r>
      <w:r w:rsidR="009613C0">
        <w:t>.</w:t>
      </w:r>
      <w:r w:rsidR="001323CD" w:rsidRPr="001323CD">
        <w:t xml:space="preserve"> </w:t>
      </w:r>
    </w:p>
    <w:p w14:paraId="0D6546E2" w14:textId="242D4409" w:rsidR="00CF0E51" w:rsidRPr="00CF0E51" w:rsidRDefault="00CF0E51" w:rsidP="00CF0E51">
      <w:pPr>
        <w:pStyle w:val="NormalBPBHEB"/>
      </w:pPr>
      <w:r w:rsidRPr="00CF0E51">
        <w:t xml:space="preserve"> </w:t>
      </w:r>
      <w:r w:rsidR="00034034" w:rsidRPr="00CF0E51">
        <w:t>Let us</w:t>
      </w:r>
      <w:r w:rsidRPr="00CF0E51">
        <w:t xml:space="preserve"> delve deeper into the components, features, and scenarios where AWS Elastic DRS shines:</w:t>
      </w:r>
    </w:p>
    <w:p w14:paraId="015D1529" w14:textId="77777777" w:rsidR="00CF0E51" w:rsidRPr="00CF0E51" w:rsidRDefault="00CF0E51" w:rsidP="00CF0E51">
      <w:pPr>
        <w:pStyle w:val="NormalBPBHEB"/>
        <w:rPr>
          <w:b/>
          <w:bCs/>
        </w:rPr>
      </w:pPr>
      <w:r w:rsidRPr="00CF0E51">
        <w:rPr>
          <w:b/>
          <w:bCs/>
        </w:rPr>
        <w:t>Components of AWS Elastic Disaster Recovery:</w:t>
      </w:r>
    </w:p>
    <w:p w14:paraId="6B017D30" w14:textId="77777777" w:rsidR="00CF0E51" w:rsidRPr="00CF0E51" w:rsidRDefault="00CF0E51" w:rsidP="00CF0E5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332C9C97" w14:textId="77777777" w:rsidR="00CF0E51" w:rsidRPr="00CF0E51" w:rsidRDefault="00CF0E51" w:rsidP="00CF0E5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51801F80" w14:textId="77777777" w:rsidR="00CF0E51" w:rsidRPr="00CF0E51" w:rsidRDefault="00CF0E51" w:rsidP="00CF0E5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4558C0" w14:textId="77777777" w:rsidR="00CF0E51" w:rsidRPr="00CF0E51" w:rsidRDefault="00CF0E51" w:rsidP="00CF0E51">
      <w:pPr>
        <w:pStyle w:val="NormalBPBHEB"/>
        <w:rPr>
          <w:b/>
          <w:bCs/>
        </w:rPr>
      </w:pPr>
      <w:r w:rsidRPr="00CF0E51">
        <w:rPr>
          <w:b/>
          <w:bCs/>
        </w:rPr>
        <w:t>When to Use AWS Elastic Disaster Recovery:</w:t>
      </w:r>
    </w:p>
    <w:p w14:paraId="6E6AA320" w14:textId="77777777" w:rsidR="00CF0E51" w:rsidRPr="00CF0E51" w:rsidRDefault="00CF0E51" w:rsidP="00CF0E5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0C00F99D" w14:textId="77777777" w:rsidR="00CF0E51" w:rsidRPr="00CF0E51" w:rsidRDefault="00CF0E51" w:rsidP="00CF0E5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1C74C099" w14:textId="77777777" w:rsidR="00CF0E51" w:rsidRPr="00CF0E51" w:rsidRDefault="00CF0E51" w:rsidP="00CF0E5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460D68C6" w14:textId="77777777" w:rsidR="00CF0E51" w:rsidRPr="00CF0E51" w:rsidRDefault="00CF0E51" w:rsidP="00CF0E5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0B7960CE" w14:textId="77777777" w:rsidR="00CF0E51" w:rsidRPr="00CF0E51" w:rsidRDefault="00CF0E51" w:rsidP="00CF0E51">
      <w:pPr>
        <w:pStyle w:val="NormalBPBHEB"/>
        <w:rPr>
          <w:b/>
          <w:bCs/>
        </w:rPr>
      </w:pPr>
      <w:r w:rsidRPr="00CF0E51">
        <w:rPr>
          <w:b/>
          <w:bCs/>
        </w:rPr>
        <w:t>Scenarios Resolved by AWS Elastic Disaster Recovery:</w:t>
      </w:r>
    </w:p>
    <w:p w14:paraId="4A836F64" w14:textId="77777777" w:rsidR="00CF0E51" w:rsidRPr="00CF0E51" w:rsidRDefault="00CF0E51" w:rsidP="00CF0E5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2F551DC8" w14:textId="77777777" w:rsidR="00CF0E51" w:rsidRPr="00CF0E51" w:rsidRDefault="00CF0E51" w:rsidP="00CF0E5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F643BF3" w14:textId="77777777" w:rsidR="00CF0E51" w:rsidRPr="00CF0E51" w:rsidRDefault="00CF0E51" w:rsidP="00CF0E5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735CBF40" w14:textId="77777777" w:rsidR="00CF0E51" w:rsidRPr="00CF0E51" w:rsidRDefault="00CF0E51" w:rsidP="00CF0E51">
      <w:pPr>
        <w:pStyle w:val="NormalBPBHEB"/>
        <w:numPr>
          <w:ilvl w:val="0"/>
          <w:numId w:val="16"/>
        </w:numPr>
      </w:pPr>
      <w:r w:rsidRPr="00CF0E51">
        <w:rPr>
          <w:b/>
          <w:bCs/>
        </w:rPr>
        <w:t>Compliance Challenges</w:t>
      </w:r>
      <w:r w:rsidRPr="00CF0E51">
        <w:t>: Elastic DRS addresses compliance challenges by providing secure, auditable disaster recovery solutions that meet regulatory requirements and industry standards.</w:t>
      </w:r>
    </w:p>
    <w:p w14:paraId="35F3CEC0" w14:textId="3753DF16" w:rsidR="00AD6076" w:rsidRPr="001323CD" w:rsidRDefault="00CF0E51" w:rsidP="00974B02">
      <w:pPr>
        <w:pStyle w:val="NormalBPBHEB"/>
      </w:pPr>
      <w:r w:rsidRPr="00CF0E51">
        <w:t>In summary, AWS Elastic Disaster Recovery offers organizations a comprehensive and scalable solution to safeguard their critical workloads and data against potential disruptions. By leveraging automated backup, cross-region replication, and runbook automation, organizations can enhance their resilience, minimize downtime, and maintain operational continuity in the face of unforeseen events.</w:t>
      </w:r>
    </w:p>
    <w:p w14:paraId="35B3AEA9" w14:textId="7797E1DC" w:rsidR="00AE5E23" w:rsidRPr="00AE5E23" w:rsidRDefault="0049300D" w:rsidP="00974B02">
      <w:pPr>
        <w:pStyle w:val="Heading1BPBHEB"/>
      </w:pPr>
      <w:r>
        <w:t xml:space="preserve">Chapter </w:t>
      </w:r>
      <w:r w:rsidR="00621BC9">
        <w:t xml:space="preserve">3 </w:t>
      </w:r>
      <w:r w:rsidR="002E62E4">
        <w:t xml:space="preserve">Wrap </w:t>
      </w:r>
      <w:r w:rsidR="0012783D">
        <w:t>up.</w:t>
      </w:r>
      <w:r w:rsidR="002E62E4">
        <w:t xml:space="preserve"> </w:t>
      </w:r>
    </w:p>
    <w:p w14:paraId="49406A94" w14:textId="3CAD17A0" w:rsidR="00AE5E23" w:rsidRPr="00AE5E23" w:rsidRDefault="00AE5E23" w:rsidP="00974B02">
      <w:pPr>
        <w:pStyle w:val="NormalBPBHEB"/>
      </w:pPr>
      <w:commentRangeStart w:id="2"/>
      <w:r w:rsidRPr="00AE5E23">
        <w:t>In</w:t>
      </w:r>
      <w:commentRangeEnd w:id="2"/>
      <w:r w:rsidR="00A414B5">
        <w:rPr>
          <w:rStyle w:val="CommentReference"/>
          <w:rFonts w:asciiTheme="minorHAnsi" w:eastAsiaTheme="minorHAnsi" w:hAnsiTheme="minorHAnsi" w:cstheme="minorBidi"/>
        </w:rPr>
        <w:commentReference w:id="2"/>
      </w:r>
      <w:r w:rsidRPr="00AE5E23">
        <w:t xml:space="preserve"> this comprehensive exploration of AWS storage solutions, we</w:t>
      </w:r>
      <w:r w:rsidR="00BA6DEE">
        <w:t xml:space="preserve"> ha</w:t>
      </w:r>
      <w:r w:rsidRPr="00AE5E23">
        <w:t>ve journeyed through a diverse landscape of cloud storage offerings, each designed to address specific needs and use cases. From high-performance block storage to scalable object storage and data protection to disaster recovery, AWS's extensive array of storage services provides organizations with the tools to store, protect, and manage their data efficiently and securely.</w:t>
      </w:r>
    </w:p>
    <w:p w14:paraId="474579CB" w14:textId="18C0B7E6" w:rsidR="00AE5E23" w:rsidRDefault="00AE5E23" w:rsidP="00974B02">
      <w:pPr>
        <w:pStyle w:val="NormalBPBHEB"/>
      </w:pPr>
      <w:r w:rsidRPr="00AE5E23">
        <w:t xml:space="preserve">Our journey began with Amazon EBS, which delivers low-latency, high-throughput block storage for EC2 instances. We then ventured into the world of file storage with Amazon EFS, which provides scalable and </w:t>
      </w:r>
      <w:r w:rsidR="00B209B7" w:rsidRPr="00AE5E23">
        <w:t>universally available</w:t>
      </w:r>
      <w:r w:rsidRPr="00AE5E23">
        <w:t xml:space="preserve"> file storage for </w:t>
      </w:r>
      <w:r w:rsidR="00D563FA">
        <w:t>various</w:t>
      </w:r>
      <w:r w:rsidRPr="00AE5E23">
        <w:t xml:space="preserve"> applications. We explored Amazon FSx, a fully managed file storage service optimized for Windows and Lustre workloads. Amazon S3 Glacier offers cost-effective archival storage for long-term data retention, while Amazon S3 stands as the cornerstone of scalable, secure, and durable object storage in the cloud.</w:t>
      </w:r>
    </w:p>
    <w:p w14:paraId="1B10B821" w14:textId="77777777" w:rsidR="0085533B" w:rsidRDefault="0079771E" w:rsidP="00E34804">
      <w:pPr>
        <w:pStyle w:val="NormalBPBHEB"/>
        <w:keepNext/>
      </w:pPr>
      <w:r>
        <w:rPr>
          <w:noProof/>
        </w:rPr>
        <w:drawing>
          <wp:inline distT="0" distB="0" distL="0" distR="0" wp14:anchorId="531FDC33" wp14:editId="360F6E89">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5E823F10" w14:textId="3ECAAB17" w:rsidR="0079771E" w:rsidRPr="00AE5E23" w:rsidRDefault="0085533B" w:rsidP="00E34804">
      <w:pPr>
        <w:pStyle w:val="Caption"/>
        <w:jc w:val="both"/>
      </w:pPr>
      <w:r>
        <w:t xml:space="preserve">Figure </w:t>
      </w:r>
      <w:r w:rsidR="00C26A34">
        <w:t>3.</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F5E4C45" w14:textId="345BB983" w:rsidR="00AE5E23" w:rsidRPr="00AE5E23" w:rsidRDefault="00AE5E23" w:rsidP="00974B02">
      <w:pPr>
        <w:pStyle w:val="NormalBPBHEB"/>
      </w:pPr>
      <w:r w:rsidRPr="00AE5E23">
        <w:t xml:space="preserve">Data protection took center stage as we delved into AWS Backup, a managed service that simplifies backup and recovery across various AWS resources. The AWS Snow Family </w:t>
      </w:r>
      <w:r w:rsidR="008508F1" w:rsidRPr="00AE5E23">
        <w:t>highlighted</w:t>
      </w:r>
      <w:r w:rsidRPr="00AE5E23">
        <w:t xml:space="preserve">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RS emerged as a vital framework for ensuring business continuity in the cloud, enabling organizations to rapidly recover their systems </w:t>
      </w:r>
      <w:r w:rsidR="001C7864">
        <w:t>during</w:t>
      </w:r>
      <w:r w:rsidRPr="00AE5E23">
        <w:t xml:space="preserve"> a disaster.</w:t>
      </w:r>
    </w:p>
    <w:p w14:paraId="6FA0BFA4" w14:textId="64070170" w:rsidR="00AE5E23" w:rsidRPr="00AE5E23" w:rsidRDefault="00AE5E23" w:rsidP="00974B02">
      <w:pPr>
        <w:pStyle w:val="NormalBPBHEB"/>
      </w:pPr>
      <w:r w:rsidRPr="00AE5E23">
        <w:t>Throughout our exploration, we</w:t>
      </w:r>
      <w:r w:rsidR="002659FC">
        <w:t xml:space="preserve"> ha</w:t>
      </w:r>
      <w:r w:rsidRPr="00AE5E23">
        <w:t xml:space="preserve">ve drawn insights from scholarly articles </w:t>
      </w:r>
      <w:r w:rsidR="009B080C">
        <w:t>emphasizing</w:t>
      </w:r>
      <w:r w:rsidRPr="00AE5E23">
        <w:t xml:space="preserve"> the significance of data management, protection, and recovery in modern cloud environments. Research consistently highlights the role of efficient storage solutions in supporting a wide array of use cases across various industries. AWS's documentation and use case examples have further illuminated the practical applications of these storage services in real-world scenarios.</w:t>
      </w:r>
    </w:p>
    <w:p w14:paraId="04E4E8D9" w14:textId="4ADC4AAE" w:rsidR="00AE5E23" w:rsidRPr="00AE5E23" w:rsidRDefault="00AE5E23" w:rsidP="00974B02">
      <w:pPr>
        <w:pStyle w:val="NormalBPBHEB"/>
      </w:pPr>
      <w:r w:rsidRPr="00AE5E23">
        <w:t xml:space="preserve">As we conclude this chapter, </w:t>
      </w:r>
      <w:r w:rsidR="0049300D" w:rsidRPr="00AE5E23">
        <w:t>AWS</w:t>
      </w:r>
      <w:r w:rsidRPr="00AE5E23">
        <w:t xml:space="preserve"> offers a rich ecosystem of storage solutions that empower organizations to store, protect, and manage their data </w:t>
      </w:r>
      <w:r w:rsidR="00D203E0">
        <w:t>flexibly and efficiently</w:t>
      </w:r>
      <w:r w:rsidRPr="00AE5E23">
        <w:t xml:space="preserve">. Whether optimizing performance, reducing costs, or ensuring business continuity, AWS's storage services </w:t>
      </w:r>
      <w:r w:rsidR="005402DE">
        <w:t>are pivotal</w:t>
      </w:r>
      <w:r w:rsidRPr="00AE5E23">
        <w:t xml:space="preserve"> in shaping the cloud landscape for businesses of all sizes and industries</w:t>
      </w:r>
      <w:r w:rsidR="00A414B5">
        <w:rPr>
          <w:rStyle w:val="FootnoteReference"/>
        </w:rPr>
        <w:footnoteReference w:id="27"/>
      </w:r>
      <w:r w:rsidRPr="00AE5E23">
        <w:t>.</w:t>
      </w:r>
    </w:p>
    <w:p w14:paraId="37C9B710" w14:textId="639ADCE8" w:rsidR="009A07D3" w:rsidRDefault="002E62E4" w:rsidP="002E62E4">
      <w:pPr>
        <w:pStyle w:val="Heading1BPBHEB"/>
      </w:pPr>
      <w:r w:rsidRPr="00AE5E23">
        <w:t>Conclusion</w:t>
      </w:r>
    </w:p>
    <w:p w14:paraId="480A95F8" w14:textId="3DE8B0F4"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br/>
      </w:r>
      <w:r w:rsidRPr="004A5274">
        <w:rPr>
          <w:rFonts w:ascii="Palatino Linotype" w:eastAsia="Palatino Linotype" w:hAnsi="Palatino Linotype" w:cs="Palatino Linotype"/>
        </w:rPr>
        <w:t xml:space="preserve">In this exploration of AWS storage solutions, </w:t>
      </w:r>
      <w:r w:rsidR="00034034" w:rsidRPr="004A5274">
        <w:rPr>
          <w:rFonts w:ascii="Palatino Linotype" w:eastAsia="Palatino Linotype" w:hAnsi="Palatino Linotype" w:cs="Palatino Linotype"/>
        </w:rPr>
        <w:t>we have</w:t>
      </w:r>
      <w:r w:rsidRPr="004A5274">
        <w:rPr>
          <w:rFonts w:ascii="Palatino Linotype" w:eastAsia="Palatino Linotype" w:hAnsi="Palatino Linotype" w:cs="Palatino Linotype"/>
        </w:rPr>
        <w:t xml:space="preser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59283591" w14:textId="22D95CBB"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rPr>
          <w:rFonts w:ascii="Palatino Linotype" w:eastAsia="Palatino Linotype" w:hAnsi="Palatino Linotype" w:cs="Palatino Linotype"/>
        </w:rPr>
        <w:t xml:space="preserve">We began our journey with Amazon EBS, providing low-latency, high-throughput block storage for EC2 instances. Amazon EFS offered scalable and </w:t>
      </w:r>
      <w:r w:rsidR="00B209B7" w:rsidRPr="004A5274">
        <w:rPr>
          <w:rFonts w:ascii="Palatino Linotype" w:eastAsia="Palatino Linotype" w:hAnsi="Palatino Linotype" w:cs="Palatino Linotype"/>
        </w:rPr>
        <w:t>available</w:t>
      </w:r>
      <w:r w:rsidRPr="004A5274">
        <w:rPr>
          <w:rFonts w:ascii="Palatino Linotype" w:eastAsia="Palatino Linotype" w:hAnsi="Palatino Linotype" w:cs="Palatino Linotype"/>
        </w:rPr>
        <w:t xml:space="preserve"> file storage, while Amazon FSx catered to Windows and Lustre workloads. Amazon S3 Glacier provided cost-effective archival storage, and Amazon S3 stood as the cornerstone of scalable and durable object storage in the cloud.</w:t>
      </w:r>
    </w:p>
    <w:p w14:paraId="769BD9C8" w14:textId="77777777" w:rsidR="004A5274" w:rsidRPr="004A5274" w:rsidRDefault="004A5274" w:rsidP="004A5274">
      <w:pPr>
        <w:tabs>
          <w:tab w:val="left" w:pos="2835"/>
        </w:tabs>
        <w:spacing w:after="120" w:line="240" w:lineRule="auto"/>
      </w:pPr>
      <w:r w:rsidRPr="004A5274">
        <w:t>AWS Backup simplified backup and recovery across various AWS resources, while the Snow Family bridged the gap between on-premises and cloud storage. Storage Gateway offered seamless integration between on-premises environments and AWS cloud storage services, and Elastic DRS ensured business continuity in the cloud.</w:t>
      </w:r>
    </w:p>
    <w:p w14:paraId="53FED341" w14:textId="77777777" w:rsidR="004A5274" w:rsidRPr="004A5274" w:rsidRDefault="004A5274" w:rsidP="004A5274">
      <w:pPr>
        <w:tabs>
          <w:tab w:val="left" w:pos="2835"/>
        </w:tabs>
        <w:spacing w:after="120" w:line="240" w:lineRule="auto"/>
      </w:pPr>
      <w:r w:rsidRPr="004A5274">
        <w:t>Throughout our exploration, we drew insights from scholarly articles and practical use cases, highlighting the significance of efficient data management and protection in modern cloud environments.</w:t>
      </w:r>
    </w:p>
    <w:p w14:paraId="71FB395B" w14:textId="07C72E7B" w:rsidR="004A5274" w:rsidRPr="004A5274" w:rsidRDefault="004A5274" w:rsidP="004A5274">
      <w:pPr>
        <w:tabs>
          <w:tab w:val="left" w:pos="2835"/>
        </w:tabs>
        <w:spacing w:after="120" w:line="240" w:lineRule="auto"/>
      </w:pPr>
      <w:r w:rsidRPr="004A5274">
        <w:t xml:space="preserve">As we conclude this chapter, </w:t>
      </w:r>
      <w:r w:rsidR="00034034" w:rsidRPr="004A5274">
        <w:t>it is</w:t>
      </w:r>
      <w:r w:rsidRPr="004A5274">
        <w:t xml:space="preserve">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4DD4429B" w14:textId="7F4ECF2A" w:rsidR="004A5274" w:rsidRPr="004A5274" w:rsidRDefault="004A5274" w:rsidP="004A5274">
      <w:pPr>
        <w:tabs>
          <w:tab w:val="left" w:pos="2835"/>
        </w:tabs>
        <w:spacing w:after="120" w:line="240" w:lineRule="auto"/>
      </w:pPr>
      <w:r w:rsidRPr="004A5274">
        <w:t xml:space="preserve">Next, </w:t>
      </w:r>
      <w:r w:rsidR="00034034" w:rsidRPr="004A5274">
        <w:t>we will</w:t>
      </w:r>
      <w:r w:rsidRPr="004A5274">
        <w:t xml:space="preserve"> delve into Chapter 4, where we explore Content Delivery Networks, including IoT and Satellite services, expanding our understanding of how AWS enables seamless content delivery and connectivity in the digital age.</w:t>
      </w: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1"/>
  <w15:commentEx w15:paraId="07066075" w15:done="1"/>
  <w15:commentEx w15:paraId="0920C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E67DC0" w14:textId="77777777" w:rsidR="00FC2425" w:rsidRDefault="00FC2425" w:rsidP="005935FF">
      <w:pPr>
        <w:spacing w:after="0" w:line="240" w:lineRule="auto"/>
      </w:pPr>
      <w:r>
        <w:separator/>
      </w:r>
    </w:p>
  </w:endnote>
  <w:endnote w:type="continuationSeparator" w:id="0">
    <w:p w14:paraId="75F18E6D" w14:textId="77777777" w:rsidR="00FC2425" w:rsidRDefault="00FC242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16603" w14:textId="77777777" w:rsidR="00FC2425" w:rsidRDefault="00FC2425" w:rsidP="005935FF">
      <w:pPr>
        <w:spacing w:after="0" w:line="240" w:lineRule="auto"/>
      </w:pPr>
      <w:r>
        <w:separator/>
      </w:r>
    </w:p>
  </w:footnote>
  <w:footnote w:type="continuationSeparator" w:id="0">
    <w:p w14:paraId="73017E05" w14:textId="77777777" w:rsidR="00FC2425" w:rsidRDefault="00FC2425" w:rsidP="005935FF">
      <w:pPr>
        <w:spacing w:after="0" w:line="240" w:lineRule="auto"/>
      </w:pPr>
      <w:r>
        <w:continuationSeparator/>
      </w:r>
    </w:p>
  </w:footnote>
  <w:footnote w:id="1">
    <w:p w14:paraId="454A00C6" w14:textId="1E71EADF" w:rsidR="000E3738" w:rsidRDefault="000E3738">
      <w:pPr>
        <w:pStyle w:val="FootnoteText"/>
      </w:pPr>
      <w:r>
        <w:rPr>
          <w:rStyle w:val="FootnoteReference"/>
        </w:rPr>
        <w:footnoteRef/>
      </w:r>
      <w:r>
        <w:t xml:space="preserve"> </w:t>
      </w:r>
      <w:r w:rsidRPr="004F77E0">
        <w:t>Source: Amazon Elastic Block Store (EBS) (</w:t>
      </w:r>
      <w:hyperlink r:id="rId1" w:tgtFrame="_new" w:history="1">
        <w:r w:rsidRPr="004F77E0">
          <w:t>https://aws.amazon.com/ebs/</w:t>
        </w:r>
      </w:hyperlink>
      <w:r w:rsidRPr="004F77E0">
        <w:t>)</w:t>
      </w:r>
    </w:p>
  </w:footnote>
  <w:footnote w:id="2">
    <w:p w14:paraId="7881C2B6" w14:textId="1DBCEF39" w:rsidR="00B447BA" w:rsidRDefault="00B447BA">
      <w:pPr>
        <w:pStyle w:val="FootnoteText"/>
      </w:pPr>
      <w:r>
        <w:rPr>
          <w:rStyle w:val="FootnoteReference"/>
        </w:rPr>
        <w:footnoteRef/>
      </w:r>
      <w:r>
        <w:t xml:space="preserve"> </w:t>
      </w:r>
      <w:r w:rsidRPr="004F77E0">
        <w:t>Satyanarayanan,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Zhou, Y., &amp; Falsafi,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Source: Amazon FSx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Source: Amazon FSx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D6E7E17" w:rsidR="00AC43FC" w:rsidRDefault="00AC43FC">
      <w:pPr>
        <w:pStyle w:val="FootnoteText"/>
      </w:pPr>
      <w:r>
        <w:rPr>
          <w:rStyle w:val="FootnoteReference"/>
        </w:rPr>
        <w:footnoteRef/>
      </w:r>
      <w:r>
        <w:t xml:space="preserve"> </w:t>
      </w:r>
      <w:r w:rsidRPr="00E97D96">
        <w:t>Sundararajan, V., &amp; García-Molina, H. (</w:t>
      </w:r>
      <w:r w:rsidR="00034034" w:rsidRPr="00E97D96">
        <w:t>two thousand</w:t>
      </w:r>
      <w:r w:rsidRPr="00E97D96">
        <w:t>).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31E3DF3D" w14:textId="77777777" w:rsidR="00D80342" w:rsidRDefault="00D80342" w:rsidP="00D8034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0DF7FC5B" w14:textId="77777777" w:rsidR="00D80342" w:rsidRDefault="00D80342" w:rsidP="00D80342">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6">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7" w:tgtFrame="_new" w:history="1">
        <w:r w:rsidRPr="004F77E0">
          <w:t>https://aws.amazon.com/disaster-recovery/use-cases/</w:t>
        </w:r>
      </w:hyperlink>
      <w:r w:rsidRPr="00EA43D4">
        <w:t>)</w:t>
      </w:r>
    </w:p>
  </w:footnote>
  <w:footnote w:id="27">
    <w:p w14:paraId="256D4314" w14:textId="77777777" w:rsidR="00A414B5" w:rsidRPr="008A199C" w:rsidRDefault="00A414B5" w:rsidP="00A414B5">
      <w:pPr>
        <w:pStyle w:val="NormalBPBHEB"/>
        <w:rPr>
          <w:sz w:val="20"/>
          <w:szCs w:val="20"/>
        </w:rPr>
      </w:pPr>
      <w:r w:rsidRPr="008A199C">
        <w:rPr>
          <w:rStyle w:val="FootnoteReference"/>
          <w:sz w:val="20"/>
          <w:szCs w:val="20"/>
        </w:rPr>
        <w:footnoteRef/>
      </w:r>
      <w:r w:rsidRPr="008A199C">
        <w:rPr>
          <w:sz w:val="20"/>
          <w:szCs w:val="20"/>
        </w:rPr>
        <w:t xml:space="preserve"> AWS Documentation. (n.d.). Amazon EBS: </w:t>
      </w:r>
      <w:hyperlink r:id="rId18" w:tgtFrame="_new" w:history="1">
        <w:r w:rsidRPr="008A199C">
          <w:rPr>
            <w:sz w:val="20"/>
            <w:szCs w:val="20"/>
          </w:rPr>
          <w:t>https://aws.amazon.com/ebs/</w:t>
        </w:r>
      </w:hyperlink>
    </w:p>
    <w:p w14:paraId="6BB30E76" w14:textId="77777777" w:rsidR="00A414B5" w:rsidRPr="008A199C" w:rsidRDefault="00A414B5" w:rsidP="00A414B5">
      <w:pPr>
        <w:pStyle w:val="NormalBPBHEB"/>
        <w:rPr>
          <w:sz w:val="20"/>
          <w:szCs w:val="20"/>
        </w:rPr>
      </w:pPr>
      <w:r w:rsidRPr="008A199C">
        <w:rPr>
          <w:sz w:val="20"/>
          <w:szCs w:val="20"/>
        </w:rPr>
        <w:t xml:space="preserve">AWS Documentation. (n.d.). Amazon EFS: </w:t>
      </w:r>
      <w:hyperlink r:id="rId19" w:tgtFrame="_new" w:history="1">
        <w:r w:rsidRPr="008A199C">
          <w:rPr>
            <w:sz w:val="20"/>
            <w:szCs w:val="20"/>
          </w:rPr>
          <w:t>https://aws.amazon.com/efs/</w:t>
        </w:r>
      </w:hyperlink>
    </w:p>
    <w:p w14:paraId="4F3EA78C" w14:textId="77777777" w:rsidR="00A414B5" w:rsidRPr="008A199C" w:rsidRDefault="00A414B5" w:rsidP="00A414B5">
      <w:pPr>
        <w:pStyle w:val="NormalBPBHEB"/>
        <w:rPr>
          <w:sz w:val="20"/>
          <w:szCs w:val="20"/>
        </w:rPr>
      </w:pPr>
      <w:r w:rsidRPr="008A199C">
        <w:rPr>
          <w:sz w:val="20"/>
          <w:szCs w:val="20"/>
        </w:rPr>
        <w:t xml:space="preserve">AWS Documentation. (n.d.). Amazon FSx: </w:t>
      </w:r>
      <w:hyperlink r:id="rId20" w:tgtFrame="_new" w:history="1">
        <w:r w:rsidRPr="008A199C">
          <w:rPr>
            <w:sz w:val="20"/>
            <w:szCs w:val="20"/>
          </w:rPr>
          <w:t>https://aws.amazon.com/fsx/</w:t>
        </w:r>
      </w:hyperlink>
    </w:p>
    <w:p w14:paraId="31AE883E" w14:textId="77777777" w:rsidR="00A414B5" w:rsidRPr="008A199C" w:rsidRDefault="00A414B5" w:rsidP="00A414B5">
      <w:pPr>
        <w:pStyle w:val="NormalBPBHEB"/>
        <w:rPr>
          <w:sz w:val="20"/>
          <w:szCs w:val="20"/>
        </w:rPr>
      </w:pPr>
      <w:r w:rsidRPr="008A199C">
        <w:rPr>
          <w:sz w:val="20"/>
          <w:szCs w:val="20"/>
        </w:rPr>
        <w:t xml:space="preserve">AWS Documentation. (n.d.). Amazon S3 Glacier: </w:t>
      </w:r>
      <w:hyperlink r:id="rId21" w:tgtFrame="_new" w:history="1">
        <w:r w:rsidRPr="008A199C">
          <w:rPr>
            <w:sz w:val="20"/>
            <w:szCs w:val="20"/>
          </w:rPr>
          <w:t>https://aws.amazon.com/glacier/</w:t>
        </w:r>
      </w:hyperlink>
    </w:p>
    <w:p w14:paraId="0FAD78F6" w14:textId="77777777" w:rsidR="00A414B5" w:rsidRPr="008A199C" w:rsidRDefault="00A414B5" w:rsidP="00A414B5">
      <w:pPr>
        <w:pStyle w:val="NormalBPBHEB"/>
        <w:rPr>
          <w:sz w:val="20"/>
          <w:szCs w:val="20"/>
        </w:rPr>
      </w:pPr>
      <w:r w:rsidRPr="008A199C">
        <w:rPr>
          <w:sz w:val="20"/>
          <w:szCs w:val="20"/>
        </w:rPr>
        <w:t xml:space="preserve">AWS Documentation. (n.d.). Amazon S3: </w:t>
      </w:r>
      <w:hyperlink r:id="rId22" w:tgtFrame="_new" w:history="1">
        <w:r w:rsidRPr="008A199C">
          <w:rPr>
            <w:sz w:val="20"/>
            <w:szCs w:val="20"/>
          </w:rPr>
          <w:t>https://aws.amazon.com/s3/</w:t>
        </w:r>
      </w:hyperlink>
    </w:p>
    <w:p w14:paraId="0D061EF5" w14:textId="77777777" w:rsidR="00A414B5" w:rsidRPr="008A199C" w:rsidRDefault="00A414B5" w:rsidP="00A414B5">
      <w:pPr>
        <w:pStyle w:val="NormalBPBHEB"/>
        <w:rPr>
          <w:sz w:val="20"/>
          <w:szCs w:val="20"/>
        </w:rPr>
      </w:pPr>
      <w:r w:rsidRPr="008A199C">
        <w:rPr>
          <w:sz w:val="20"/>
          <w:szCs w:val="20"/>
        </w:rPr>
        <w:t xml:space="preserve">AWS Documentation. (n.d.). AWS Backup: </w:t>
      </w:r>
      <w:hyperlink r:id="rId23" w:tgtFrame="_new" w:history="1">
        <w:r w:rsidRPr="008A199C">
          <w:rPr>
            <w:sz w:val="20"/>
            <w:szCs w:val="20"/>
          </w:rPr>
          <w:t>https://aws.amazon.com/backup/</w:t>
        </w:r>
      </w:hyperlink>
    </w:p>
    <w:p w14:paraId="3EDE4936" w14:textId="77777777" w:rsidR="00A414B5" w:rsidRPr="008A199C" w:rsidRDefault="00A414B5" w:rsidP="00A414B5">
      <w:pPr>
        <w:pStyle w:val="NormalBPBHEB"/>
        <w:rPr>
          <w:sz w:val="20"/>
          <w:szCs w:val="20"/>
        </w:rPr>
      </w:pPr>
      <w:r w:rsidRPr="008A199C">
        <w:rPr>
          <w:sz w:val="20"/>
          <w:szCs w:val="20"/>
        </w:rPr>
        <w:t xml:space="preserve">AWS Documentation. (n.d.). AWS Snow Family: </w:t>
      </w:r>
      <w:hyperlink r:id="rId24" w:tgtFrame="_new" w:history="1">
        <w:r w:rsidRPr="008A199C">
          <w:rPr>
            <w:sz w:val="20"/>
            <w:szCs w:val="20"/>
          </w:rPr>
          <w:t>https://aws.amazon.com/snow/</w:t>
        </w:r>
      </w:hyperlink>
    </w:p>
    <w:p w14:paraId="70AB7CE6" w14:textId="77777777" w:rsidR="00A414B5" w:rsidRPr="008A199C" w:rsidRDefault="00A414B5" w:rsidP="00A414B5">
      <w:pPr>
        <w:pStyle w:val="NormalBPBHEB"/>
        <w:rPr>
          <w:sz w:val="20"/>
          <w:szCs w:val="20"/>
        </w:rPr>
      </w:pPr>
      <w:r w:rsidRPr="008A199C">
        <w:rPr>
          <w:sz w:val="20"/>
          <w:szCs w:val="20"/>
        </w:rPr>
        <w:t xml:space="preserve">AWS Documentation. (n.d.). AWS Storage Gateway: </w:t>
      </w:r>
      <w:hyperlink r:id="rId25" w:tgtFrame="_new" w:history="1">
        <w:r w:rsidRPr="008A199C">
          <w:rPr>
            <w:sz w:val="20"/>
            <w:szCs w:val="20"/>
          </w:rPr>
          <w:t>https://aws.amazon.com/storagegateway/</w:t>
        </w:r>
      </w:hyperlink>
    </w:p>
    <w:p w14:paraId="7DE36D0D" w14:textId="77777777" w:rsidR="00A414B5" w:rsidRPr="008A199C" w:rsidRDefault="00A414B5" w:rsidP="00A414B5">
      <w:pPr>
        <w:pStyle w:val="NormalBPBHEB"/>
        <w:rPr>
          <w:sz w:val="20"/>
          <w:szCs w:val="20"/>
        </w:rPr>
      </w:pPr>
      <w:r w:rsidRPr="008A199C">
        <w:rPr>
          <w:sz w:val="20"/>
          <w:szCs w:val="20"/>
        </w:rPr>
        <w:t xml:space="preserve">AWS Documentation. (n.d.). AWS Elastic DRS: </w:t>
      </w:r>
      <w:hyperlink r:id="rId26" w:tgtFrame="_new" w:history="1">
        <w:r w:rsidRPr="008A199C">
          <w:rPr>
            <w:sz w:val="20"/>
            <w:szCs w:val="20"/>
          </w:rPr>
          <w:t>https://aws.amazon.com/disaster-recovery/</w:t>
        </w:r>
      </w:hyperlink>
    </w:p>
    <w:p w14:paraId="38182530" w14:textId="18DB8256" w:rsidR="00A414B5" w:rsidRDefault="00A414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11"/>
  </w:num>
  <w:num w:numId="2" w16cid:durableId="843939525">
    <w:abstractNumId w:val="14"/>
  </w:num>
  <w:num w:numId="3" w16cid:durableId="2064912294">
    <w:abstractNumId w:val="1"/>
  </w:num>
  <w:num w:numId="4" w16cid:durableId="2034767639">
    <w:abstractNumId w:val="0"/>
  </w:num>
  <w:num w:numId="5" w16cid:durableId="1660694644">
    <w:abstractNumId w:val="4"/>
  </w:num>
  <w:num w:numId="6" w16cid:durableId="2060544978">
    <w:abstractNumId w:val="15"/>
  </w:num>
  <w:num w:numId="7" w16cid:durableId="251399014">
    <w:abstractNumId w:val="9"/>
  </w:num>
  <w:num w:numId="8" w16cid:durableId="1170174048">
    <w:abstractNumId w:val="5"/>
  </w:num>
  <w:num w:numId="9" w16cid:durableId="1036197180">
    <w:abstractNumId w:val="6"/>
  </w:num>
  <w:num w:numId="10" w16cid:durableId="1240366047">
    <w:abstractNumId w:val="10"/>
  </w:num>
  <w:num w:numId="11" w16cid:durableId="860820839">
    <w:abstractNumId w:val="2"/>
  </w:num>
  <w:num w:numId="12" w16cid:durableId="1415971185">
    <w:abstractNumId w:val="12"/>
  </w:num>
  <w:num w:numId="13" w16cid:durableId="2039894115">
    <w:abstractNumId w:val="13"/>
  </w:num>
  <w:num w:numId="14" w16cid:durableId="1880773261">
    <w:abstractNumId w:val="8"/>
  </w:num>
  <w:num w:numId="15" w16cid:durableId="501169396">
    <w:abstractNumId w:val="7"/>
  </w:num>
  <w:num w:numId="16" w16cid:durableId="12176642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106C67"/>
    <w:rsid w:val="0010716D"/>
    <w:rsid w:val="001128DA"/>
    <w:rsid w:val="00122E36"/>
    <w:rsid w:val="00126D33"/>
    <w:rsid w:val="00126D85"/>
    <w:rsid w:val="0012783D"/>
    <w:rsid w:val="001323CD"/>
    <w:rsid w:val="0014189F"/>
    <w:rsid w:val="00143CEC"/>
    <w:rsid w:val="001513CD"/>
    <w:rsid w:val="001542FD"/>
    <w:rsid w:val="00156F8A"/>
    <w:rsid w:val="00161873"/>
    <w:rsid w:val="001636E2"/>
    <w:rsid w:val="0016394D"/>
    <w:rsid w:val="00164EF5"/>
    <w:rsid w:val="001710B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11AF0"/>
    <w:rsid w:val="002157B9"/>
    <w:rsid w:val="00217C95"/>
    <w:rsid w:val="0022551C"/>
    <w:rsid w:val="002342C7"/>
    <w:rsid w:val="00240821"/>
    <w:rsid w:val="00247AB5"/>
    <w:rsid w:val="00263DCE"/>
    <w:rsid w:val="002659FC"/>
    <w:rsid w:val="002673A2"/>
    <w:rsid w:val="002712A7"/>
    <w:rsid w:val="00275F05"/>
    <w:rsid w:val="00276CEE"/>
    <w:rsid w:val="0028198E"/>
    <w:rsid w:val="00284878"/>
    <w:rsid w:val="0028656A"/>
    <w:rsid w:val="0028672A"/>
    <w:rsid w:val="0028792C"/>
    <w:rsid w:val="00292E90"/>
    <w:rsid w:val="002A0F0C"/>
    <w:rsid w:val="002A4240"/>
    <w:rsid w:val="002A7406"/>
    <w:rsid w:val="002B4B61"/>
    <w:rsid w:val="002B4F48"/>
    <w:rsid w:val="002B6F07"/>
    <w:rsid w:val="002C6DEB"/>
    <w:rsid w:val="002D15E8"/>
    <w:rsid w:val="002D74F5"/>
    <w:rsid w:val="002E62E4"/>
    <w:rsid w:val="002F3101"/>
    <w:rsid w:val="00300C08"/>
    <w:rsid w:val="003010B2"/>
    <w:rsid w:val="00301F98"/>
    <w:rsid w:val="00306D8A"/>
    <w:rsid w:val="00317FBC"/>
    <w:rsid w:val="00320C96"/>
    <w:rsid w:val="00323FF7"/>
    <w:rsid w:val="0032703F"/>
    <w:rsid w:val="00345A8E"/>
    <w:rsid w:val="00352E95"/>
    <w:rsid w:val="00367D6B"/>
    <w:rsid w:val="00371F08"/>
    <w:rsid w:val="003733B3"/>
    <w:rsid w:val="00380079"/>
    <w:rsid w:val="00391306"/>
    <w:rsid w:val="00392A26"/>
    <w:rsid w:val="00392E37"/>
    <w:rsid w:val="003B2427"/>
    <w:rsid w:val="003B6E70"/>
    <w:rsid w:val="003C2294"/>
    <w:rsid w:val="003C2B41"/>
    <w:rsid w:val="003C6235"/>
    <w:rsid w:val="003E5793"/>
    <w:rsid w:val="003E7701"/>
    <w:rsid w:val="003F5CE2"/>
    <w:rsid w:val="00402BA4"/>
    <w:rsid w:val="00405E92"/>
    <w:rsid w:val="00420E39"/>
    <w:rsid w:val="00437478"/>
    <w:rsid w:val="004433F7"/>
    <w:rsid w:val="00452181"/>
    <w:rsid w:val="00452C89"/>
    <w:rsid w:val="004535F2"/>
    <w:rsid w:val="00456D09"/>
    <w:rsid w:val="004640D5"/>
    <w:rsid w:val="00467BCA"/>
    <w:rsid w:val="00470DAE"/>
    <w:rsid w:val="004718A5"/>
    <w:rsid w:val="00481029"/>
    <w:rsid w:val="00481CFE"/>
    <w:rsid w:val="0049300D"/>
    <w:rsid w:val="00493F59"/>
    <w:rsid w:val="004A0831"/>
    <w:rsid w:val="004A5133"/>
    <w:rsid w:val="004A5274"/>
    <w:rsid w:val="004B2439"/>
    <w:rsid w:val="004B4622"/>
    <w:rsid w:val="004C50C8"/>
    <w:rsid w:val="004C725A"/>
    <w:rsid w:val="004D0313"/>
    <w:rsid w:val="004D6377"/>
    <w:rsid w:val="004D6BFD"/>
    <w:rsid w:val="004E0C98"/>
    <w:rsid w:val="0050291D"/>
    <w:rsid w:val="00502FE5"/>
    <w:rsid w:val="0050752F"/>
    <w:rsid w:val="005115E2"/>
    <w:rsid w:val="00511BFE"/>
    <w:rsid w:val="0051287D"/>
    <w:rsid w:val="00512FE7"/>
    <w:rsid w:val="00516BFC"/>
    <w:rsid w:val="00531F6A"/>
    <w:rsid w:val="005402DE"/>
    <w:rsid w:val="0056149D"/>
    <w:rsid w:val="00561692"/>
    <w:rsid w:val="005643F0"/>
    <w:rsid w:val="005729D8"/>
    <w:rsid w:val="005732A6"/>
    <w:rsid w:val="00573879"/>
    <w:rsid w:val="0057788D"/>
    <w:rsid w:val="00587FA5"/>
    <w:rsid w:val="005920A9"/>
    <w:rsid w:val="005935FF"/>
    <w:rsid w:val="005A0C9D"/>
    <w:rsid w:val="005A293D"/>
    <w:rsid w:val="005A7089"/>
    <w:rsid w:val="005B0B50"/>
    <w:rsid w:val="005B3B96"/>
    <w:rsid w:val="005B4DBD"/>
    <w:rsid w:val="005B5439"/>
    <w:rsid w:val="005C4B39"/>
    <w:rsid w:val="005D0DF3"/>
    <w:rsid w:val="005E1C3C"/>
    <w:rsid w:val="005F10E5"/>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9026F"/>
    <w:rsid w:val="006912BA"/>
    <w:rsid w:val="00693106"/>
    <w:rsid w:val="00697827"/>
    <w:rsid w:val="006A00DF"/>
    <w:rsid w:val="006A5534"/>
    <w:rsid w:val="006B7EE1"/>
    <w:rsid w:val="006C399E"/>
    <w:rsid w:val="006D4206"/>
    <w:rsid w:val="006F169B"/>
    <w:rsid w:val="006F75E3"/>
    <w:rsid w:val="006F7CA4"/>
    <w:rsid w:val="007031B7"/>
    <w:rsid w:val="00703719"/>
    <w:rsid w:val="00703D73"/>
    <w:rsid w:val="007051EB"/>
    <w:rsid w:val="0071571B"/>
    <w:rsid w:val="00734FCB"/>
    <w:rsid w:val="007350D8"/>
    <w:rsid w:val="007431BF"/>
    <w:rsid w:val="00743FDA"/>
    <w:rsid w:val="00750CB6"/>
    <w:rsid w:val="00751F0D"/>
    <w:rsid w:val="00752FFF"/>
    <w:rsid w:val="00753332"/>
    <w:rsid w:val="007702EE"/>
    <w:rsid w:val="00772089"/>
    <w:rsid w:val="00781108"/>
    <w:rsid w:val="00782625"/>
    <w:rsid w:val="00787DEA"/>
    <w:rsid w:val="00791BBD"/>
    <w:rsid w:val="00796B0E"/>
    <w:rsid w:val="0079771E"/>
    <w:rsid w:val="007A5D80"/>
    <w:rsid w:val="007B2918"/>
    <w:rsid w:val="007B778A"/>
    <w:rsid w:val="007C1A10"/>
    <w:rsid w:val="007C5419"/>
    <w:rsid w:val="007D7E94"/>
    <w:rsid w:val="007F1967"/>
    <w:rsid w:val="007F2A9C"/>
    <w:rsid w:val="007F455A"/>
    <w:rsid w:val="007F5124"/>
    <w:rsid w:val="007F68B9"/>
    <w:rsid w:val="008058AC"/>
    <w:rsid w:val="00812EA0"/>
    <w:rsid w:val="00814128"/>
    <w:rsid w:val="00820B92"/>
    <w:rsid w:val="00822D44"/>
    <w:rsid w:val="008255C9"/>
    <w:rsid w:val="00837A67"/>
    <w:rsid w:val="008454D2"/>
    <w:rsid w:val="008467FE"/>
    <w:rsid w:val="00847698"/>
    <w:rsid w:val="00847F64"/>
    <w:rsid w:val="008504AB"/>
    <w:rsid w:val="008508F1"/>
    <w:rsid w:val="00853BAA"/>
    <w:rsid w:val="0085533B"/>
    <w:rsid w:val="008658B4"/>
    <w:rsid w:val="0086769C"/>
    <w:rsid w:val="00872F8C"/>
    <w:rsid w:val="00874F21"/>
    <w:rsid w:val="00892EBD"/>
    <w:rsid w:val="008940FA"/>
    <w:rsid w:val="008951BB"/>
    <w:rsid w:val="008A199C"/>
    <w:rsid w:val="008A3E87"/>
    <w:rsid w:val="008B0C38"/>
    <w:rsid w:val="008B4436"/>
    <w:rsid w:val="008C1C6E"/>
    <w:rsid w:val="008C3191"/>
    <w:rsid w:val="008D304C"/>
    <w:rsid w:val="008E2CB5"/>
    <w:rsid w:val="008E6E5B"/>
    <w:rsid w:val="008E7FCD"/>
    <w:rsid w:val="008F02AA"/>
    <w:rsid w:val="008F6622"/>
    <w:rsid w:val="00904202"/>
    <w:rsid w:val="00907B0A"/>
    <w:rsid w:val="00940BA2"/>
    <w:rsid w:val="0094412E"/>
    <w:rsid w:val="00953D2E"/>
    <w:rsid w:val="009551D9"/>
    <w:rsid w:val="009613C0"/>
    <w:rsid w:val="00961BD9"/>
    <w:rsid w:val="00961CC0"/>
    <w:rsid w:val="0096252E"/>
    <w:rsid w:val="0096258C"/>
    <w:rsid w:val="00963534"/>
    <w:rsid w:val="00974B02"/>
    <w:rsid w:val="00975988"/>
    <w:rsid w:val="00983E32"/>
    <w:rsid w:val="009845DE"/>
    <w:rsid w:val="009964AB"/>
    <w:rsid w:val="0099743D"/>
    <w:rsid w:val="009A07D3"/>
    <w:rsid w:val="009A4962"/>
    <w:rsid w:val="009B080C"/>
    <w:rsid w:val="009B478A"/>
    <w:rsid w:val="009B74BA"/>
    <w:rsid w:val="009C077A"/>
    <w:rsid w:val="009C1CB0"/>
    <w:rsid w:val="009C5551"/>
    <w:rsid w:val="009D793C"/>
    <w:rsid w:val="009F2A42"/>
    <w:rsid w:val="009F4E4A"/>
    <w:rsid w:val="009F5885"/>
    <w:rsid w:val="009F597B"/>
    <w:rsid w:val="00A007D2"/>
    <w:rsid w:val="00A15294"/>
    <w:rsid w:val="00A15A54"/>
    <w:rsid w:val="00A15B8F"/>
    <w:rsid w:val="00A17E0A"/>
    <w:rsid w:val="00A33CD2"/>
    <w:rsid w:val="00A414B5"/>
    <w:rsid w:val="00A41645"/>
    <w:rsid w:val="00A472B3"/>
    <w:rsid w:val="00A47F3E"/>
    <w:rsid w:val="00A533A7"/>
    <w:rsid w:val="00A67576"/>
    <w:rsid w:val="00A7162B"/>
    <w:rsid w:val="00A73CB8"/>
    <w:rsid w:val="00A91876"/>
    <w:rsid w:val="00A944E2"/>
    <w:rsid w:val="00AB56A5"/>
    <w:rsid w:val="00AC2E58"/>
    <w:rsid w:val="00AC43FC"/>
    <w:rsid w:val="00AD6076"/>
    <w:rsid w:val="00AE5E23"/>
    <w:rsid w:val="00AE75E2"/>
    <w:rsid w:val="00AF110A"/>
    <w:rsid w:val="00AF6CE2"/>
    <w:rsid w:val="00B021EC"/>
    <w:rsid w:val="00B07DCA"/>
    <w:rsid w:val="00B209B7"/>
    <w:rsid w:val="00B22050"/>
    <w:rsid w:val="00B26EB0"/>
    <w:rsid w:val="00B34679"/>
    <w:rsid w:val="00B374E7"/>
    <w:rsid w:val="00B41192"/>
    <w:rsid w:val="00B447BA"/>
    <w:rsid w:val="00B50A80"/>
    <w:rsid w:val="00B52727"/>
    <w:rsid w:val="00B52A34"/>
    <w:rsid w:val="00B53CD8"/>
    <w:rsid w:val="00B57C4F"/>
    <w:rsid w:val="00B619EB"/>
    <w:rsid w:val="00B673A8"/>
    <w:rsid w:val="00B72611"/>
    <w:rsid w:val="00B75083"/>
    <w:rsid w:val="00B95981"/>
    <w:rsid w:val="00BA1E81"/>
    <w:rsid w:val="00BA6A20"/>
    <w:rsid w:val="00BA6DEE"/>
    <w:rsid w:val="00BA768D"/>
    <w:rsid w:val="00BB5FBC"/>
    <w:rsid w:val="00BD7860"/>
    <w:rsid w:val="00BE3B38"/>
    <w:rsid w:val="00BF0A14"/>
    <w:rsid w:val="00BF2981"/>
    <w:rsid w:val="00BF731E"/>
    <w:rsid w:val="00C025E4"/>
    <w:rsid w:val="00C02B59"/>
    <w:rsid w:val="00C0428F"/>
    <w:rsid w:val="00C07CD7"/>
    <w:rsid w:val="00C23C2A"/>
    <w:rsid w:val="00C23CDA"/>
    <w:rsid w:val="00C26A34"/>
    <w:rsid w:val="00C6151F"/>
    <w:rsid w:val="00C64065"/>
    <w:rsid w:val="00C72BFB"/>
    <w:rsid w:val="00C76B77"/>
    <w:rsid w:val="00C810CD"/>
    <w:rsid w:val="00CA591E"/>
    <w:rsid w:val="00CA6205"/>
    <w:rsid w:val="00CA7FF9"/>
    <w:rsid w:val="00CB1360"/>
    <w:rsid w:val="00CB150E"/>
    <w:rsid w:val="00CB7CA3"/>
    <w:rsid w:val="00CC6BC0"/>
    <w:rsid w:val="00CD0904"/>
    <w:rsid w:val="00CD108A"/>
    <w:rsid w:val="00CD1F30"/>
    <w:rsid w:val="00CF0250"/>
    <w:rsid w:val="00CF092D"/>
    <w:rsid w:val="00CF0E51"/>
    <w:rsid w:val="00CF2DCE"/>
    <w:rsid w:val="00D12E19"/>
    <w:rsid w:val="00D203E0"/>
    <w:rsid w:val="00D20A04"/>
    <w:rsid w:val="00D51BC8"/>
    <w:rsid w:val="00D51F86"/>
    <w:rsid w:val="00D5255C"/>
    <w:rsid w:val="00D534D7"/>
    <w:rsid w:val="00D563FA"/>
    <w:rsid w:val="00D6182C"/>
    <w:rsid w:val="00D756E2"/>
    <w:rsid w:val="00D80342"/>
    <w:rsid w:val="00D9434A"/>
    <w:rsid w:val="00D95512"/>
    <w:rsid w:val="00D9705A"/>
    <w:rsid w:val="00DB72D7"/>
    <w:rsid w:val="00DC204F"/>
    <w:rsid w:val="00DC79D0"/>
    <w:rsid w:val="00DE2E44"/>
    <w:rsid w:val="00DE7A43"/>
    <w:rsid w:val="00DF7F1B"/>
    <w:rsid w:val="00E02F13"/>
    <w:rsid w:val="00E053B1"/>
    <w:rsid w:val="00E12A63"/>
    <w:rsid w:val="00E20846"/>
    <w:rsid w:val="00E20D75"/>
    <w:rsid w:val="00E34804"/>
    <w:rsid w:val="00E36C7C"/>
    <w:rsid w:val="00E45438"/>
    <w:rsid w:val="00E514FE"/>
    <w:rsid w:val="00E52CEC"/>
    <w:rsid w:val="00E52FD4"/>
    <w:rsid w:val="00E552C3"/>
    <w:rsid w:val="00E57F5A"/>
    <w:rsid w:val="00E61ED9"/>
    <w:rsid w:val="00E66A5D"/>
    <w:rsid w:val="00E73E8B"/>
    <w:rsid w:val="00E75FAC"/>
    <w:rsid w:val="00E97D96"/>
    <w:rsid w:val="00EA0F17"/>
    <w:rsid w:val="00EA43D4"/>
    <w:rsid w:val="00EB246B"/>
    <w:rsid w:val="00EB30BB"/>
    <w:rsid w:val="00EB4D71"/>
    <w:rsid w:val="00EC02A4"/>
    <w:rsid w:val="00EC1FA2"/>
    <w:rsid w:val="00EC4FF0"/>
    <w:rsid w:val="00EC7CC6"/>
    <w:rsid w:val="00ED2135"/>
    <w:rsid w:val="00ED5FEA"/>
    <w:rsid w:val="00ED60FA"/>
    <w:rsid w:val="00ED6340"/>
    <w:rsid w:val="00EF31C6"/>
    <w:rsid w:val="00F02804"/>
    <w:rsid w:val="00F101B6"/>
    <w:rsid w:val="00F1185A"/>
    <w:rsid w:val="00F13D86"/>
    <w:rsid w:val="00F14954"/>
    <w:rsid w:val="00F27516"/>
    <w:rsid w:val="00F337BB"/>
    <w:rsid w:val="00F371D5"/>
    <w:rsid w:val="00F43EEB"/>
    <w:rsid w:val="00F45254"/>
    <w:rsid w:val="00F5698B"/>
    <w:rsid w:val="00F622B9"/>
    <w:rsid w:val="00F65909"/>
    <w:rsid w:val="00F67D37"/>
    <w:rsid w:val="00F7389D"/>
    <w:rsid w:val="00F75AE9"/>
    <w:rsid w:val="00F84362"/>
    <w:rsid w:val="00F854AE"/>
    <w:rsid w:val="00F96C10"/>
    <w:rsid w:val="00FA10C7"/>
    <w:rsid w:val="00FA27A8"/>
    <w:rsid w:val="00FA29E6"/>
    <w:rsid w:val="00FB0BFF"/>
    <w:rsid w:val="00FB1E58"/>
    <w:rsid w:val="00FC2425"/>
    <w:rsid w:val="00FC675C"/>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eb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use-cases/"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B91B47-24A0-45BC-A509-245C8661828E}"/>
</file>

<file path=customXml/itemProps2.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41</Pages>
  <Words>13689</Words>
  <Characters>86220</Characters>
  <Application>Microsoft Office Word</Application>
  <DocSecurity>0</DocSecurity>
  <Lines>71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28</cp:revision>
  <dcterms:created xsi:type="dcterms:W3CDTF">2024-02-22T09:54:00Z</dcterms:created>
  <dcterms:modified xsi:type="dcterms:W3CDTF">2024-08-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17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